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ED7FE" w14:textId="77777777" w:rsidR="001B59B6" w:rsidRDefault="00555A65">
      <w:pPr>
        <w:pStyle w:val="Heading1"/>
      </w:pPr>
      <w:bookmarkStart w:id="0" w:name="documentation-for-foc-ca2"/>
      <w:r>
        <w:t>Documentation for FOC CA2</w:t>
      </w:r>
    </w:p>
    <w:p w14:paraId="6C910FD3" w14:textId="77777777" w:rsidR="001B59B6" w:rsidRDefault="00555A65">
      <w:pPr>
        <w:pStyle w:val="Heading2"/>
      </w:pPr>
      <w:bookmarkStart w:id="1" w:name="bash-script-to-run-all-required-tasks"/>
      <w:r>
        <w:t>Bash script to run all required tasks</w:t>
      </w:r>
    </w:p>
    <w:p w14:paraId="141908B7" w14:textId="5F0E611B" w:rsidR="001B59B6" w:rsidRDefault="00555A65">
      <w:pPr>
        <w:pStyle w:val="SourceCode"/>
        <w:rPr>
          <w:rStyle w:val="NormalTok"/>
        </w:rPr>
      </w:pPr>
      <w:r w:rsidRPr="0061256F">
        <w:rPr>
          <w:rStyle w:val="CommentTok"/>
        </w:rPr>
        <w:t>#!/bin/bash</w:t>
      </w:r>
      <w:r w:rsidRPr="0061256F">
        <w:br/>
      </w:r>
      <w:r w:rsidRPr="0061256F">
        <w:rPr>
          <w:rStyle w:val="CommentTok"/>
        </w:rPr>
        <w:t>###     20.04.1-Ubuntu</w:t>
      </w:r>
      <w:r w:rsidRPr="0061256F">
        <w:br/>
      </w:r>
      <w:r w:rsidRPr="0061256F">
        <w:rPr>
          <w:rStyle w:val="CommentTok"/>
        </w:rPr>
        <w:t>###     Follow all ***Instructions*** marked by 3 *</w:t>
      </w:r>
      <w:r w:rsidRPr="0061256F">
        <w:br/>
      </w:r>
      <w:r w:rsidRPr="0061256F">
        <w:rPr>
          <w:rStyle w:val="CommentTok"/>
        </w:rPr>
        <w:t>###</w:t>
      </w:r>
      <w:r w:rsidRPr="0061256F">
        <w:br/>
      </w:r>
      <w:r w:rsidRPr="0061256F">
        <w:br/>
      </w:r>
      <w:r w:rsidRPr="0061256F">
        <w:rPr>
          <w:rStyle w:val="CommentTok"/>
        </w:rPr>
        <w:t>### Variables</w:t>
      </w:r>
      <w:r w:rsidRPr="0061256F">
        <w:br/>
      </w:r>
      <w:r w:rsidRPr="0061256F">
        <w:rPr>
          <w:rStyle w:val="CommentTok"/>
        </w:rPr>
        <w:t>### ***Change accordingly***</w:t>
      </w:r>
      <w:r w:rsidRPr="0061256F">
        <w:br/>
      </w:r>
      <w:r w:rsidRPr="0061256F">
        <w:rPr>
          <w:rStyle w:val="VariableTok"/>
        </w:rPr>
        <w:t>admNum</w:t>
      </w:r>
      <w:r w:rsidRPr="0061256F">
        <w:rPr>
          <w:rStyle w:val="OperatorTok"/>
        </w:rPr>
        <w:t>=</w:t>
      </w:r>
      <w:r w:rsidR="009517C6">
        <w:rPr>
          <w:rStyle w:val="NormalTok"/>
        </w:rPr>
        <w:t>p1234567</w:t>
      </w:r>
      <w:r w:rsidRPr="0061256F">
        <w:br/>
      </w:r>
      <w:r w:rsidRPr="0061256F">
        <w:rPr>
          <w:rStyle w:val="VariableTok"/>
        </w:rPr>
        <w:t>password</w:t>
      </w:r>
      <w:r w:rsidRPr="0061256F">
        <w:rPr>
          <w:rStyle w:val="OperatorTok"/>
        </w:rPr>
        <w:t>=</w:t>
      </w:r>
      <w:r w:rsidRPr="0061256F">
        <w:rPr>
          <w:rStyle w:val="NormalTok"/>
        </w:rPr>
        <w:t>wordpress123</w:t>
      </w:r>
      <w:r w:rsidRPr="0061256F">
        <w:br/>
      </w:r>
      <w:r w:rsidRPr="0061256F">
        <w:rPr>
          <w:rStyle w:val="VariableTok"/>
        </w:rPr>
        <w:t>ip</w:t>
      </w:r>
      <w:r w:rsidRPr="0061256F">
        <w:rPr>
          <w:rStyle w:val="OperatorTok"/>
        </w:rPr>
        <w:t>=</w:t>
      </w:r>
      <w:r w:rsidRPr="0061256F">
        <w:rPr>
          <w:rStyle w:val="KeywordTok"/>
        </w:rPr>
        <w:t>`</w:t>
      </w:r>
      <w:r w:rsidRPr="0061256F">
        <w:rPr>
          <w:rStyle w:val="ExtensionTok"/>
        </w:rPr>
        <w:t>ip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4</w:t>
      </w:r>
      <w:r w:rsidRPr="0061256F">
        <w:rPr>
          <w:rStyle w:val="NormalTok"/>
        </w:rPr>
        <w:t xml:space="preserve">  addr show ens33 </w:t>
      </w:r>
      <w:r w:rsidRPr="0061256F">
        <w:rPr>
          <w:rStyle w:val="KeywordTok"/>
        </w:rPr>
        <w:t>|</w:t>
      </w:r>
      <w:r w:rsidRPr="0061256F">
        <w:rPr>
          <w:rStyle w:val="NormalTok"/>
        </w:rPr>
        <w:t xml:space="preserve">  </w:t>
      </w:r>
      <w:r w:rsidRPr="0061256F">
        <w:rPr>
          <w:rStyle w:val="FunctionTok"/>
        </w:rPr>
        <w:t>grep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oP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'(?&lt;=inet\s)\d+(\.\d+){3}'</w:t>
      </w:r>
      <w:r w:rsidRPr="0061256F">
        <w:rPr>
          <w:rStyle w:val="KeywordTok"/>
        </w:rPr>
        <w:t>`</w:t>
      </w:r>
      <w:r w:rsidRPr="0061256F">
        <w:br/>
      </w:r>
      <w:r w:rsidRPr="0061256F">
        <w:br/>
      </w:r>
      <w:r w:rsidRPr="0061256F">
        <w:rPr>
          <w:rStyle w:val="CommentTok"/>
        </w:rPr>
        <w:t>### Update and Upgrade</w:t>
      </w:r>
      <w:r w:rsidRPr="0061256F">
        <w:br/>
      </w:r>
      <w:r w:rsidRPr="0061256F">
        <w:rPr>
          <w:rStyle w:val="CommentTok"/>
        </w:rPr>
        <w:t>### ***Comment out if internet is weak***</w:t>
      </w:r>
      <w:r w:rsidRPr="0061256F">
        <w:br/>
      </w:r>
      <w:r w:rsidRPr="0061256F">
        <w:rPr>
          <w:rStyle w:val="ExtensionTok"/>
        </w:rPr>
        <w:t>apt-get</w:t>
      </w:r>
      <w:r w:rsidRPr="0061256F">
        <w:rPr>
          <w:rStyle w:val="NormalTok"/>
        </w:rPr>
        <w:t xml:space="preserve"> update</w:t>
      </w:r>
      <w:r w:rsidRPr="0061256F">
        <w:br/>
      </w:r>
      <w:r w:rsidRPr="0061256F">
        <w:rPr>
          <w:rStyle w:val="ExtensionTok"/>
        </w:rPr>
        <w:t>apt-get</w:t>
      </w:r>
      <w:r w:rsidRPr="0061256F">
        <w:rPr>
          <w:rStyle w:val="NormalTok"/>
        </w:rPr>
        <w:t xml:space="preserve"> upgrade </w:t>
      </w:r>
      <w:r w:rsidRPr="0061256F">
        <w:rPr>
          <w:rStyle w:val="AttributeTok"/>
        </w:rPr>
        <w:t>-y</w:t>
      </w:r>
      <w:r w:rsidRPr="0061256F">
        <w:br/>
      </w:r>
      <w:r w:rsidRPr="0061256F">
        <w:br/>
      </w:r>
      <w:r w:rsidRPr="0061256F">
        <w:rPr>
          <w:rStyle w:val="CommentTok"/>
        </w:rPr>
        <w:t>### Download required packages</w:t>
      </w:r>
      <w:r w:rsidRPr="0061256F">
        <w:br/>
      </w:r>
      <w:r w:rsidRPr="0061256F">
        <w:rPr>
          <w:rStyle w:val="ExtensionTok"/>
        </w:rPr>
        <w:t>apt-get</w:t>
      </w:r>
      <w:r w:rsidRPr="0061256F">
        <w:rPr>
          <w:rStyle w:val="NormalTok"/>
        </w:rPr>
        <w:t xml:space="preserve"> install apache2 </w:t>
      </w:r>
      <w:r w:rsidRPr="0061256F">
        <w:rPr>
          <w:rStyle w:val="AttributeTok"/>
        </w:rPr>
        <w:t>-y</w:t>
      </w:r>
      <w:r w:rsidRPr="0061256F">
        <w:br/>
      </w:r>
      <w:r w:rsidRPr="0061256F">
        <w:rPr>
          <w:rStyle w:val="ExtensionTok"/>
        </w:rPr>
        <w:t>apt-get</w:t>
      </w:r>
      <w:r w:rsidRPr="0061256F">
        <w:rPr>
          <w:rStyle w:val="NormalTok"/>
        </w:rPr>
        <w:t xml:space="preserve"> install php libapache2-mod-php php-mysql </w:t>
      </w:r>
      <w:r w:rsidRPr="0061256F">
        <w:rPr>
          <w:rStyle w:val="AttributeTok"/>
        </w:rPr>
        <w:t>-y</w:t>
      </w:r>
      <w:r w:rsidRPr="0061256F">
        <w:br/>
      </w:r>
      <w:r w:rsidRPr="0061256F">
        <w:rPr>
          <w:rStyle w:val="ExtensionTok"/>
        </w:rPr>
        <w:t>apt-get</w:t>
      </w:r>
      <w:r w:rsidRPr="0061256F">
        <w:rPr>
          <w:rStyle w:val="NormalTok"/>
        </w:rPr>
        <w:t xml:space="preserve"> install mysql-server </w:t>
      </w:r>
      <w:r w:rsidRPr="0061256F">
        <w:rPr>
          <w:rStyle w:val="AttributeTok"/>
        </w:rPr>
        <w:t>-y</w:t>
      </w:r>
      <w:r w:rsidRPr="0061256F">
        <w:br/>
      </w:r>
      <w:r w:rsidRPr="0061256F">
        <w:rPr>
          <w:rStyle w:val="ExtensionTok"/>
        </w:rPr>
        <w:t>apt-get</w:t>
      </w:r>
      <w:r w:rsidRPr="0061256F">
        <w:rPr>
          <w:rStyle w:val="NormalTok"/>
        </w:rPr>
        <w:t xml:space="preserve"> install rsyslog </w:t>
      </w:r>
      <w:r w:rsidRPr="0061256F">
        <w:rPr>
          <w:rStyle w:val="AttributeTok"/>
        </w:rPr>
        <w:t>-y</w:t>
      </w:r>
      <w:r w:rsidRPr="0061256F">
        <w:br/>
      </w:r>
      <w:r w:rsidRPr="0061256F">
        <w:rPr>
          <w:rStyle w:val="ExtensionTok"/>
        </w:rPr>
        <w:t>apt-get</w:t>
      </w:r>
      <w:r w:rsidRPr="0061256F">
        <w:rPr>
          <w:rStyle w:val="NormalTok"/>
        </w:rPr>
        <w:t xml:space="preserve"> install curl</w:t>
      </w:r>
      <w:r w:rsidRPr="0061256F">
        <w:br/>
      </w:r>
      <w:r w:rsidRPr="0061256F">
        <w:br/>
      </w:r>
      <w:r w:rsidRPr="0061256F">
        <w:rPr>
          <w:rStyle w:val="CommentTok"/>
        </w:rPr>
        <w:t>### Change hostname</w:t>
      </w:r>
      <w:r w:rsidRPr="0061256F">
        <w:br/>
      </w:r>
      <w:r w:rsidRPr="0061256F">
        <w:rPr>
          <w:rStyle w:val="FunctionTok"/>
        </w:rPr>
        <w:t>hostname</w:t>
      </w:r>
      <w:r w:rsidRPr="0061256F">
        <w:rPr>
          <w:rStyle w:val="NormalTok"/>
        </w:rPr>
        <w:t xml:space="preserve"> </w:t>
      </w:r>
      <w:r w:rsidRPr="0061256F">
        <w:rPr>
          <w:rStyle w:val="VariableTok"/>
        </w:rPr>
        <w:t>$admNum</w:t>
      </w:r>
      <w:r w:rsidRPr="0061256F">
        <w:br/>
      </w:r>
      <w:r w:rsidRPr="0061256F">
        <w:br/>
      </w:r>
      <w:r w:rsidRPr="0061256F">
        <w:rPr>
          <w:rStyle w:val="CommentTok"/>
        </w:rPr>
        <w:t>###  Add 2 groups and 3 users</w:t>
      </w:r>
      <w:r w:rsidRPr="0061256F">
        <w:br/>
      </w:r>
      <w:r w:rsidRPr="0061256F">
        <w:rPr>
          <w:rStyle w:val="ExtensionTok"/>
        </w:rPr>
        <w:t>groupadd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Admin"</w:t>
      </w:r>
      <w:r w:rsidRPr="0061256F">
        <w:br/>
      </w:r>
      <w:r w:rsidRPr="0061256F">
        <w:rPr>
          <w:rStyle w:val="ExtensionTok"/>
        </w:rPr>
        <w:t>groupadd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WPAdmin"</w:t>
      </w:r>
      <w:r w:rsidRPr="0061256F">
        <w:br/>
      </w:r>
      <w:r w:rsidRPr="0061256F">
        <w:br/>
      </w:r>
      <w:r w:rsidRPr="0061256F">
        <w:rPr>
          <w:rStyle w:val="ExtensionTok"/>
        </w:rPr>
        <w:t>usermo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aG</w:t>
      </w:r>
      <w:r w:rsidRPr="0061256F">
        <w:rPr>
          <w:rStyle w:val="NormalTok"/>
        </w:rPr>
        <w:t xml:space="preserve"> Admin </w:t>
      </w:r>
      <w:r w:rsidRPr="0061256F">
        <w:rPr>
          <w:rStyle w:val="VariableTok"/>
        </w:rPr>
        <w:t>$USER</w:t>
      </w:r>
      <w:r w:rsidRPr="0061256F">
        <w:br/>
      </w:r>
      <w:r w:rsidRPr="0061256F">
        <w:rPr>
          <w:rStyle w:val="ExtensionTok"/>
        </w:rPr>
        <w:t>usermo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aG</w:t>
      </w:r>
      <w:r w:rsidRPr="0061256F">
        <w:rPr>
          <w:rStyle w:val="NormalTok"/>
        </w:rPr>
        <w:t xml:space="preserve"> WPAdmin www-data</w:t>
      </w:r>
      <w:r w:rsidRPr="0061256F">
        <w:br/>
      </w:r>
      <w:r w:rsidRPr="0061256F">
        <w:br/>
      </w:r>
      <w:r w:rsidRPr="0061256F">
        <w:rPr>
          <w:rStyle w:val="ExtensionTok"/>
        </w:rPr>
        <w:t>userad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m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s</w:t>
      </w:r>
      <w:r w:rsidRPr="0061256F">
        <w:rPr>
          <w:rStyle w:val="NormalTok"/>
        </w:rPr>
        <w:t xml:space="preserve"> /bin/bash </w:t>
      </w:r>
      <w:r w:rsidRPr="0061256F">
        <w:rPr>
          <w:rStyle w:val="AttributeTok"/>
        </w:rPr>
        <w:t>-G</w:t>
      </w:r>
      <w:r w:rsidRPr="0061256F">
        <w:rPr>
          <w:rStyle w:val="NormalTok"/>
        </w:rPr>
        <w:t xml:space="preserve"> Admin shawn</w:t>
      </w:r>
      <w:r w:rsidRPr="0061256F">
        <w:br/>
      </w:r>
      <w:r w:rsidRPr="0061256F">
        <w:rPr>
          <w:rStyle w:val="BuiltInTok"/>
        </w:rPr>
        <w:t>echo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User shawn created. Please use 'passwd *username*' to change."</w:t>
      </w:r>
      <w:r w:rsidRPr="0061256F">
        <w:br/>
      </w:r>
      <w:r w:rsidRPr="0061256F">
        <w:br/>
      </w:r>
      <w:r w:rsidRPr="0061256F">
        <w:rPr>
          <w:rStyle w:val="ExtensionTok"/>
        </w:rPr>
        <w:t>userad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m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s</w:t>
      </w:r>
      <w:r w:rsidRPr="0061256F">
        <w:rPr>
          <w:rStyle w:val="NormalTok"/>
        </w:rPr>
        <w:t xml:space="preserve"> /bin/bash </w:t>
      </w:r>
      <w:r w:rsidRPr="0061256F">
        <w:rPr>
          <w:rStyle w:val="AttributeTok"/>
        </w:rPr>
        <w:t>-G</w:t>
      </w:r>
      <w:r w:rsidRPr="0061256F">
        <w:rPr>
          <w:rStyle w:val="NormalTok"/>
        </w:rPr>
        <w:t xml:space="preserve"> WPAdmin latisha</w:t>
      </w:r>
      <w:r w:rsidRPr="0061256F">
        <w:br/>
      </w:r>
      <w:r w:rsidRPr="0061256F">
        <w:rPr>
          <w:rStyle w:val="BuiltInTok"/>
        </w:rPr>
        <w:t>echo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User latisha created. Please use 'passwd *username*' to change."</w:t>
      </w:r>
      <w:r w:rsidRPr="0061256F">
        <w:br/>
      </w:r>
      <w:r w:rsidRPr="0061256F">
        <w:br/>
      </w:r>
      <w:r w:rsidRPr="0061256F">
        <w:rPr>
          <w:rStyle w:val="ExtensionTok"/>
        </w:rPr>
        <w:t>userad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m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s</w:t>
      </w:r>
      <w:r w:rsidRPr="0061256F">
        <w:rPr>
          <w:rStyle w:val="NormalTok"/>
        </w:rPr>
        <w:t xml:space="preserve"> /bin/bash </w:t>
      </w:r>
      <w:r w:rsidRPr="0061256F">
        <w:rPr>
          <w:rStyle w:val="AttributeTok"/>
        </w:rPr>
        <w:t>-G</w:t>
      </w:r>
      <w:r w:rsidRPr="0061256F">
        <w:rPr>
          <w:rStyle w:val="NormalTok"/>
        </w:rPr>
        <w:t xml:space="preserve"> WPAdmin levon</w:t>
      </w:r>
      <w:r w:rsidRPr="0061256F">
        <w:br/>
      </w:r>
      <w:r w:rsidRPr="0061256F">
        <w:rPr>
          <w:rStyle w:val="BuiltInTok"/>
        </w:rPr>
        <w:t>echo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User levon created. Please use 'passwd *username*' to change."</w:t>
      </w:r>
      <w:r w:rsidRPr="0061256F">
        <w:br/>
      </w:r>
      <w:r w:rsidRPr="0061256F">
        <w:br/>
      </w:r>
      <w:r w:rsidRPr="0061256F">
        <w:rPr>
          <w:rStyle w:val="CommentTok"/>
        </w:rPr>
        <w:t># Give Admin sudo rights</w:t>
      </w:r>
      <w:r w:rsidRPr="0061256F">
        <w:br/>
      </w:r>
      <w:r w:rsidRPr="0061256F">
        <w:rPr>
          <w:rStyle w:val="BuiltInTok"/>
        </w:rPr>
        <w:lastRenderedPageBreak/>
        <w:t>echo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%Admin ALL=(ALL:ALL) ALL"</w:t>
      </w:r>
      <w:r w:rsidRPr="0061256F">
        <w:rPr>
          <w:rStyle w:val="NormalTok"/>
        </w:rPr>
        <w:t xml:space="preserve"> </w:t>
      </w:r>
      <w:r w:rsidRPr="0061256F">
        <w:rPr>
          <w:rStyle w:val="KeywordTok"/>
        </w:rPr>
        <w:t>|</w:t>
      </w:r>
      <w:r w:rsidRPr="0061256F">
        <w:rPr>
          <w:rStyle w:val="NormalTok"/>
        </w:rPr>
        <w:t xml:space="preserve"> </w:t>
      </w:r>
      <w:r w:rsidRPr="0061256F">
        <w:rPr>
          <w:rStyle w:val="VariableTok"/>
        </w:rPr>
        <w:t>EDITOR</w:t>
      </w:r>
      <w:r w:rsidRPr="0061256F">
        <w:rPr>
          <w:rStyle w:val="OperatorTok"/>
        </w:rPr>
        <w:t>=</w:t>
      </w:r>
      <w:r w:rsidRPr="0061256F">
        <w:rPr>
          <w:rStyle w:val="StringTok"/>
        </w:rPr>
        <w:t>"tee -a"</w:t>
      </w:r>
      <w:r w:rsidRPr="0061256F">
        <w:rPr>
          <w:rStyle w:val="NormalTok"/>
        </w:rPr>
        <w:t xml:space="preserve"> </w:t>
      </w:r>
      <w:r w:rsidRPr="0061256F">
        <w:rPr>
          <w:rStyle w:val="ExtensionTok"/>
        </w:rPr>
        <w:t>visudo</w:t>
      </w:r>
      <w:r w:rsidRPr="0061256F">
        <w:br/>
      </w:r>
      <w:r w:rsidRPr="0061256F">
        <w:br/>
      </w:r>
      <w:r w:rsidRPr="0061256F">
        <w:rPr>
          <w:rStyle w:val="CommentTok"/>
        </w:rPr>
        <w:t xml:space="preserve">### Replicates mysql_secure_installation 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DELETE FROM mysql.user WHERE User=''"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DELETE FROM mysql.user WHERE User='root' AND Host NOT IN ('localhost', '127.0.0.1', '::1')"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DROP DATABASE IF EXISTS test"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DELETE FROM mysql.db WHERE Db='test' OR Db='test</w:t>
      </w:r>
      <w:r w:rsidRPr="0061256F">
        <w:rPr>
          <w:rStyle w:val="DataTypeTok"/>
        </w:rPr>
        <w:t>\\</w:t>
      </w:r>
      <w:r w:rsidRPr="0061256F">
        <w:rPr>
          <w:rStyle w:val="StringTok"/>
        </w:rPr>
        <w:t>_%'"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FLUSH PRIVILEGES"</w:t>
      </w:r>
      <w:r w:rsidRPr="0061256F">
        <w:br/>
      </w:r>
      <w:r w:rsidRPr="0061256F">
        <w:br/>
      </w:r>
      <w:r w:rsidRPr="0061256F">
        <w:rPr>
          <w:rStyle w:val="CommentTok"/>
        </w:rPr>
        <w:t>### Create website directory and configure apache2 to point to that directory</w:t>
      </w:r>
      <w:r w:rsidRPr="0061256F">
        <w:br/>
      </w:r>
      <w:r w:rsidRPr="0061256F">
        <w:rPr>
          <w:rStyle w:val="FunctionTok"/>
        </w:rPr>
        <w:t>mkdir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br/>
      </w:r>
      <w:r w:rsidRPr="0061256F">
        <w:rPr>
          <w:rStyle w:val="FunctionTok"/>
        </w:rPr>
        <w:t>se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i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s_&lt;Directory /var/www/&gt;_&lt;Directory /var/www/html/</w:t>
      </w:r>
      <w:r w:rsidRPr="0061256F">
        <w:rPr>
          <w:rStyle w:val="VariableTok"/>
        </w:rPr>
        <w:t>$admNum</w:t>
      </w:r>
      <w:r w:rsidRPr="0061256F">
        <w:rPr>
          <w:rStyle w:val="StringTok"/>
        </w:rPr>
        <w:t>&gt;_"</w:t>
      </w:r>
      <w:r w:rsidRPr="0061256F">
        <w:rPr>
          <w:rStyle w:val="NormalTok"/>
        </w:rPr>
        <w:t xml:space="preserve"> /etc/apache2/apache2.conf </w:t>
      </w:r>
      <w:r w:rsidRPr="0061256F">
        <w:br/>
      </w:r>
      <w:r w:rsidRPr="0061256F">
        <w:br/>
      </w:r>
      <w:r w:rsidRPr="0061256F">
        <w:rPr>
          <w:rStyle w:val="CommentTok"/>
        </w:rPr>
        <w:t>### Setup self-signed HTTPS</w:t>
      </w:r>
      <w:r w:rsidRPr="0061256F">
        <w:br/>
      </w:r>
      <w:r w:rsidRPr="0061256F">
        <w:rPr>
          <w:rStyle w:val="CommentTok"/>
        </w:rPr>
        <w:t>### Create self-signed certificate</w:t>
      </w:r>
      <w:r w:rsidRPr="0061256F">
        <w:br/>
      </w:r>
      <w:r w:rsidRPr="0061256F">
        <w:rPr>
          <w:rStyle w:val="FunctionTok"/>
        </w:rPr>
        <w:t>sudo</w:t>
      </w:r>
      <w:r w:rsidRPr="0061256F">
        <w:rPr>
          <w:rStyle w:val="NormalTok"/>
        </w:rPr>
        <w:t xml:space="preserve"> openssl req </w:t>
      </w:r>
      <w:r w:rsidRPr="0061256F">
        <w:rPr>
          <w:rStyle w:val="AttributeTok"/>
        </w:rPr>
        <w:t>-x509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nodes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days</w:t>
      </w:r>
      <w:r w:rsidRPr="0061256F">
        <w:rPr>
          <w:rStyle w:val="NormalTok"/>
        </w:rPr>
        <w:t xml:space="preserve"> 365 </w:t>
      </w:r>
      <w:r w:rsidRPr="0061256F">
        <w:rPr>
          <w:rStyle w:val="AttributeTok"/>
        </w:rPr>
        <w:t>-newkey</w:t>
      </w:r>
      <w:r w:rsidRPr="0061256F">
        <w:rPr>
          <w:rStyle w:val="NormalTok"/>
        </w:rPr>
        <w:t xml:space="preserve"> rsa:2048 </w:t>
      </w:r>
      <w:r w:rsidRPr="0061256F">
        <w:rPr>
          <w:rStyle w:val="AttributeTok"/>
        </w:rPr>
        <w:t>-keyout</w:t>
      </w:r>
      <w:r w:rsidRPr="0061256F">
        <w:rPr>
          <w:rStyle w:val="NormalTok"/>
        </w:rPr>
        <w:t xml:space="preserve"> /etc/ssl/private/apache-selfsigned.key </w:t>
      </w:r>
      <w:r w:rsidRPr="0061256F">
        <w:rPr>
          <w:rStyle w:val="AttributeTok"/>
        </w:rPr>
        <w:t>-out</w:t>
      </w:r>
      <w:r w:rsidRPr="0061256F">
        <w:rPr>
          <w:rStyle w:val="NormalTok"/>
        </w:rPr>
        <w:t xml:space="preserve"> /etc/ssl/certs/apache-selfsigned.crt </w:t>
      </w:r>
      <w:r w:rsidRPr="0061256F">
        <w:rPr>
          <w:rStyle w:val="AttributeTok"/>
        </w:rPr>
        <w:t>-subj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/C=SG/ST=Singapore/L=Singapore/O=We Sell Owls/OU=IT/CN=wesellowls.com"</w:t>
      </w:r>
      <w:r w:rsidRPr="0061256F">
        <w:br/>
      </w:r>
      <w:r w:rsidRPr="0061256F">
        <w:rPr>
          <w:rStyle w:val="CommentTok"/>
        </w:rPr>
        <w:t>### Configure SSL settings</w:t>
      </w:r>
      <w:r w:rsidRPr="0061256F">
        <w:br/>
      </w:r>
      <w:r w:rsidRPr="0061256F">
        <w:rPr>
          <w:rStyle w:val="FunctionTok"/>
        </w:rPr>
        <w:t>cat</w:t>
      </w:r>
      <w:r w:rsidRPr="0061256F">
        <w:rPr>
          <w:rStyle w:val="NormalTok"/>
        </w:rPr>
        <w:t xml:space="preserve"> </w:t>
      </w:r>
      <w:r w:rsidRPr="0061256F">
        <w:rPr>
          <w:rStyle w:val="OperatorTok"/>
        </w:rPr>
        <w:t>&lt;&lt; EOF</w:t>
      </w:r>
      <w:r w:rsidRPr="0061256F">
        <w:rPr>
          <w:rStyle w:val="NormalTok"/>
        </w:rPr>
        <w:t xml:space="preserve"> </w:t>
      </w:r>
      <w:r w:rsidRPr="0061256F">
        <w:rPr>
          <w:rStyle w:val="OperatorTok"/>
        </w:rPr>
        <w:t>&gt;</w:t>
      </w:r>
      <w:r w:rsidRPr="0061256F">
        <w:rPr>
          <w:rStyle w:val="NormalTok"/>
        </w:rPr>
        <w:t xml:space="preserve"> /etc/apache2/conf-available/ssl-params.conf</w:t>
      </w:r>
      <w:r w:rsidRPr="0061256F">
        <w:br/>
      </w:r>
      <w:r w:rsidRPr="0061256F">
        <w:rPr>
          <w:rStyle w:val="StringTok"/>
        </w:rPr>
        <w:t>SSLCipherSuite EECDH+AESGCM:EDH+AESGCM:AES256+EECDH:AES256+EDH</w:t>
      </w:r>
      <w:r w:rsidRPr="0061256F">
        <w:br/>
      </w:r>
      <w:r w:rsidRPr="0061256F">
        <w:rPr>
          <w:rStyle w:val="StringTok"/>
        </w:rPr>
        <w:t>SSLProtocol All -SSLv2 -SSLv3 -TLSv1 -TLSv1.1</w:t>
      </w:r>
      <w:r w:rsidRPr="0061256F">
        <w:br/>
      </w:r>
      <w:r w:rsidRPr="0061256F">
        <w:rPr>
          <w:rStyle w:val="StringTok"/>
        </w:rPr>
        <w:t>SSLHonorCipherOrder On</w:t>
      </w:r>
      <w:r w:rsidRPr="0061256F">
        <w:br/>
      </w:r>
      <w:r w:rsidRPr="0061256F">
        <w:rPr>
          <w:rStyle w:val="StringTok"/>
        </w:rPr>
        <w:t>Header always set X-Frame-Options DENY</w:t>
      </w:r>
      <w:r w:rsidRPr="0061256F">
        <w:br/>
      </w:r>
      <w:r w:rsidRPr="0061256F">
        <w:rPr>
          <w:rStyle w:val="StringTok"/>
        </w:rPr>
        <w:t>Header always set X-Content-Type-Options nosniff</w:t>
      </w:r>
      <w:r w:rsidRPr="0061256F">
        <w:br/>
      </w:r>
      <w:r w:rsidRPr="0061256F">
        <w:rPr>
          <w:rStyle w:val="StringTok"/>
        </w:rPr>
        <w:t>SSLCompression off</w:t>
      </w:r>
      <w:r w:rsidRPr="0061256F">
        <w:br/>
      </w:r>
      <w:r w:rsidRPr="0061256F">
        <w:rPr>
          <w:rStyle w:val="StringTok"/>
        </w:rPr>
        <w:t>SSLUseStapling on</w:t>
      </w:r>
      <w:r w:rsidRPr="0061256F">
        <w:br/>
      </w:r>
      <w:r w:rsidRPr="0061256F">
        <w:rPr>
          <w:rStyle w:val="StringTok"/>
        </w:rPr>
        <w:t>SSLStaplingCache "shmcb:logs/stapling-cache(150000)"</w:t>
      </w:r>
      <w:r w:rsidRPr="0061256F">
        <w:br/>
      </w:r>
      <w:r w:rsidRPr="0061256F">
        <w:rPr>
          <w:rStyle w:val="StringTok"/>
        </w:rPr>
        <w:t>SSLSessionTickets Off</w:t>
      </w:r>
      <w:r w:rsidRPr="0061256F">
        <w:br/>
      </w:r>
      <w:r w:rsidRPr="0061256F">
        <w:rPr>
          <w:rStyle w:val="OperatorTok"/>
        </w:rPr>
        <w:t>EOF</w:t>
      </w:r>
      <w:r w:rsidRPr="0061256F">
        <w:br/>
      </w:r>
      <w:r w:rsidRPr="0061256F">
        <w:br/>
      </w:r>
      <w:r w:rsidRPr="0061256F">
        <w:rPr>
          <w:rStyle w:val="CommentTok"/>
        </w:rPr>
        <w:t>### Set up ssl virtualhost</w:t>
      </w:r>
      <w:r w:rsidRPr="0061256F">
        <w:br/>
      </w:r>
      <w:r w:rsidRPr="0061256F">
        <w:rPr>
          <w:rStyle w:val="FunctionTok"/>
        </w:rPr>
        <w:t>sudo</w:t>
      </w:r>
      <w:r w:rsidRPr="0061256F">
        <w:rPr>
          <w:rStyle w:val="NormalTok"/>
        </w:rPr>
        <w:t xml:space="preserve"> cp /etc/apache2/sites-available/default-ssl.conf /etc/apache2/sites-available/default-ssl.conf.bak</w:t>
      </w:r>
      <w:r w:rsidRPr="0061256F">
        <w:br/>
      </w:r>
      <w:r w:rsidRPr="0061256F">
        <w:rPr>
          <w:rStyle w:val="FunctionTok"/>
        </w:rPr>
        <w:t>cat</w:t>
      </w:r>
      <w:r w:rsidRPr="0061256F">
        <w:rPr>
          <w:rStyle w:val="NormalTok"/>
        </w:rPr>
        <w:t xml:space="preserve"> </w:t>
      </w:r>
      <w:r w:rsidRPr="0061256F">
        <w:rPr>
          <w:rStyle w:val="OperatorTok"/>
        </w:rPr>
        <w:t>&lt;&lt; EOF</w:t>
      </w:r>
      <w:r w:rsidRPr="0061256F">
        <w:rPr>
          <w:rStyle w:val="NormalTok"/>
        </w:rPr>
        <w:t xml:space="preserve"> </w:t>
      </w:r>
      <w:r w:rsidRPr="0061256F">
        <w:rPr>
          <w:rStyle w:val="OperatorTok"/>
        </w:rPr>
        <w:t>&gt;</w:t>
      </w:r>
      <w:r w:rsidRPr="0061256F">
        <w:rPr>
          <w:rStyle w:val="NormalTok"/>
        </w:rPr>
        <w:t xml:space="preserve"> /etc/apache2/sites-available/default-ssl.conf</w:t>
      </w:r>
      <w:r w:rsidRPr="0061256F">
        <w:br/>
      </w:r>
      <w:r w:rsidRPr="0061256F">
        <w:rPr>
          <w:rStyle w:val="StringTok"/>
        </w:rPr>
        <w:t>&lt;IfModule mod_ssl.c&gt;</w:t>
      </w:r>
      <w:r w:rsidRPr="0061256F">
        <w:br/>
      </w:r>
      <w:r w:rsidRPr="0061256F">
        <w:rPr>
          <w:rStyle w:val="StringTok"/>
        </w:rPr>
        <w:t xml:space="preserve">        &lt;VirtualHost _default_:443&gt;</w:t>
      </w:r>
      <w:r w:rsidRPr="0061256F">
        <w:br/>
      </w:r>
      <w:r w:rsidRPr="0061256F">
        <w:rPr>
          <w:rStyle w:val="StringTok"/>
        </w:rPr>
        <w:t xml:space="preserve">                ServerAdmin admin@wesellowls.com</w:t>
      </w:r>
      <w:r w:rsidRPr="0061256F">
        <w:br/>
      </w:r>
      <w:r w:rsidRPr="0061256F">
        <w:rPr>
          <w:rStyle w:val="StringTok"/>
        </w:rPr>
        <w:t xml:space="preserve">                ServerName </w:t>
      </w:r>
      <w:r w:rsidRPr="0061256F">
        <w:rPr>
          <w:rStyle w:val="VariableTok"/>
        </w:rPr>
        <w:t>$ip</w:t>
      </w:r>
      <w:r w:rsidRPr="0061256F">
        <w:br/>
      </w:r>
      <w:r w:rsidRPr="0061256F">
        <w:br/>
      </w:r>
      <w:r w:rsidRPr="0061256F">
        <w:rPr>
          <w:rStyle w:val="StringTok"/>
        </w:rPr>
        <w:t xml:space="preserve">                DocumentRoot /var/www/html/</w:t>
      </w:r>
      <w:r w:rsidRPr="0061256F">
        <w:rPr>
          <w:rStyle w:val="VariableTok"/>
        </w:rPr>
        <w:t>$admNum</w:t>
      </w:r>
      <w:r w:rsidRPr="0061256F">
        <w:br/>
      </w:r>
      <w:r w:rsidRPr="0061256F">
        <w:br/>
      </w:r>
      <w:r w:rsidRPr="0061256F">
        <w:rPr>
          <w:rStyle w:val="StringTok"/>
        </w:rPr>
        <w:t xml:space="preserve">                ErrorLog </w:t>
      </w:r>
      <w:r w:rsidRPr="0061256F">
        <w:rPr>
          <w:rStyle w:val="DataTypeTok"/>
        </w:rPr>
        <w:t>\$</w:t>
      </w:r>
      <w:r w:rsidRPr="0061256F">
        <w:rPr>
          <w:rStyle w:val="StringTok"/>
        </w:rPr>
        <w:t>{APACHE_LOG_DIR}/error.log</w:t>
      </w:r>
      <w:r w:rsidRPr="0061256F">
        <w:br/>
      </w:r>
      <w:r w:rsidRPr="0061256F">
        <w:rPr>
          <w:rStyle w:val="StringTok"/>
        </w:rPr>
        <w:t xml:space="preserve">                CustomLog </w:t>
      </w:r>
      <w:r w:rsidRPr="0061256F">
        <w:rPr>
          <w:rStyle w:val="DataTypeTok"/>
        </w:rPr>
        <w:t>\$</w:t>
      </w:r>
      <w:r w:rsidRPr="0061256F">
        <w:rPr>
          <w:rStyle w:val="StringTok"/>
        </w:rPr>
        <w:t>{APACHE_LOG_DIR}/access.log combined</w:t>
      </w:r>
      <w:r w:rsidRPr="0061256F">
        <w:br/>
      </w:r>
      <w:r w:rsidRPr="0061256F">
        <w:br/>
      </w:r>
      <w:r w:rsidRPr="0061256F">
        <w:rPr>
          <w:rStyle w:val="StringTok"/>
        </w:rPr>
        <w:t xml:space="preserve">                SSLEngine on</w:t>
      </w:r>
      <w:r w:rsidRPr="0061256F">
        <w:br/>
      </w:r>
      <w:r w:rsidRPr="0061256F">
        <w:lastRenderedPageBreak/>
        <w:br/>
      </w:r>
      <w:r w:rsidRPr="0061256F">
        <w:rPr>
          <w:rStyle w:val="StringTok"/>
        </w:rPr>
        <w:t xml:space="preserve">                SSLCertificateFile      /etc/ssl/certs/apache-selfsigned.crt</w:t>
      </w:r>
      <w:r w:rsidRPr="0061256F">
        <w:br/>
      </w:r>
      <w:r w:rsidRPr="0061256F">
        <w:rPr>
          <w:rStyle w:val="StringTok"/>
        </w:rPr>
        <w:t xml:space="preserve">                SSLCertificateKeyFile /etc/ssl/private/apache-selfsigned.key</w:t>
      </w:r>
      <w:r w:rsidRPr="0061256F">
        <w:br/>
      </w:r>
      <w:r w:rsidRPr="0061256F">
        <w:br/>
      </w:r>
      <w:r w:rsidRPr="0061256F">
        <w:rPr>
          <w:rStyle w:val="StringTok"/>
        </w:rPr>
        <w:t xml:space="preserve">                &lt;FilesMatch "</w:t>
      </w:r>
      <w:r w:rsidRPr="0061256F">
        <w:rPr>
          <w:rStyle w:val="DataTypeTok"/>
        </w:rPr>
        <w:t>\.</w:t>
      </w:r>
      <w:r w:rsidRPr="0061256F">
        <w:rPr>
          <w:rStyle w:val="StringTok"/>
        </w:rPr>
        <w:t>(cgi|shtml|phtml|php)</w:t>
      </w:r>
      <w:r w:rsidRPr="0061256F">
        <w:rPr>
          <w:rStyle w:val="DataTypeTok"/>
        </w:rPr>
        <w:t>\$</w:t>
      </w:r>
      <w:r w:rsidRPr="0061256F">
        <w:rPr>
          <w:rStyle w:val="StringTok"/>
        </w:rPr>
        <w:t>"&gt;</w:t>
      </w:r>
      <w:r w:rsidRPr="0061256F">
        <w:br/>
      </w:r>
      <w:r w:rsidRPr="0061256F">
        <w:rPr>
          <w:rStyle w:val="StringTok"/>
        </w:rPr>
        <w:t xml:space="preserve">                                SSLOptions +StdEnvVars</w:t>
      </w:r>
      <w:r w:rsidRPr="0061256F">
        <w:br/>
      </w:r>
      <w:r w:rsidRPr="0061256F">
        <w:rPr>
          <w:rStyle w:val="StringTok"/>
        </w:rPr>
        <w:t xml:space="preserve">                &lt;/FilesMatch&gt;</w:t>
      </w:r>
      <w:r w:rsidRPr="0061256F">
        <w:br/>
      </w:r>
      <w:r w:rsidRPr="0061256F">
        <w:rPr>
          <w:rStyle w:val="StringTok"/>
        </w:rPr>
        <w:t xml:space="preserve">                &lt;Directory /usr/lib/cgi-bin&gt;</w:t>
      </w:r>
      <w:r w:rsidRPr="0061256F">
        <w:br/>
      </w:r>
      <w:r w:rsidRPr="0061256F">
        <w:rPr>
          <w:rStyle w:val="StringTok"/>
        </w:rPr>
        <w:t xml:space="preserve">                                SSLOptions +StdEnvVars</w:t>
      </w:r>
      <w:r w:rsidRPr="0061256F">
        <w:br/>
      </w:r>
      <w:r w:rsidRPr="0061256F">
        <w:rPr>
          <w:rStyle w:val="StringTok"/>
        </w:rPr>
        <w:t xml:space="preserve">                &lt;/Directory&gt;</w:t>
      </w:r>
      <w:r w:rsidRPr="0061256F">
        <w:br/>
      </w:r>
      <w:r w:rsidRPr="0061256F">
        <w:br/>
      </w:r>
      <w:r w:rsidRPr="0061256F">
        <w:rPr>
          <w:rStyle w:val="StringTok"/>
        </w:rPr>
        <w:t xml:space="preserve">        &lt;/VirtualHost&gt;</w:t>
      </w:r>
      <w:r w:rsidRPr="0061256F">
        <w:br/>
      </w:r>
      <w:r w:rsidRPr="0061256F">
        <w:rPr>
          <w:rStyle w:val="StringTok"/>
        </w:rPr>
        <w:t>&lt;/IfModule&gt;</w:t>
      </w:r>
      <w:r w:rsidRPr="0061256F">
        <w:br/>
      </w:r>
      <w:r w:rsidRPr="0061256F">
        <w:rPr>
          <w:rStyle w:val="OperatorTok"/>
        </w:rPr>
        <w:t>EOF</w:t>
      </w:r>
      <w:r w:rsidRPr="0061256F">
        <w:br/>
      </w:r>
      <w:r w:rsidRPr="0061256F">
        <w:br/>
      </w:r>
      <w:r w:rsidRPr="0061256F">
        <w:rPr>
          <w:rStyle w:val="CommentTok"/>
        </w:rPr>
        <w:t>### redirect HTTP to HTTPS</w:t>
      </w:r>
      <w:r w:rsidRPr="0061256F">
        <w:br/>
      </w:r>
      <w:r w:rsidRPr="0061256F">
        <w:rPr>
          <w:rStyle w:val="FunctionTok"/>
        </w:rPr>
        <w:t>cat</w:t>
      </w:r>
      <w:r w:rsidRPr="0061256F">
        <w:rPr>
          <w:rStyle w:val="NormalTok"/>
        </w:rPr>
        <w:t xml:space="preserve"> </w:t>
      </w:r>
      <w:r w:rsidRPr="0061256F">
        <w:rPr>
          <w:rStyle w:val="OperatorTok"/>
        </w:rPr>
        <w:t>&lt;&lt; EOF</w:t>
      </w:r>
      <w:r w:rsidRPr="0061256F">
        <w:rPr>
          <w:rStyle w:val="NormalTok"/>
        </w:rPr>
        <w:t xml:space="preserve"> </w:t>
      </w:r>
      <w:r w:rsidRPr="0061256F">
        <w:rPr>
          <w:rStyle w:val="OperatorTok"/>
        </w:rPr>
        <w:t>&gt;</w:t>
      </w:r>
      <w:r w:rsidRPr="0061256F">
        <w:rPr>
          <w:rStyle w:val="NormalTok"/>
        </w:rPr>
        <w:t xml:space="preserve"> /etc/apache2/sites-available/000-default.conf</w:t>
      </w:r>
      <w:r w:rsidRPr="0061256F">
        <w:br/>
      </w:r>
      <w:r w:rsidRPr="0061256F">
        <w:rPr>
          <w:rStyle w:val="StringTok"/>
        </w:rPr>
        <w:t>&lt;VirtualHost *:80&gt;</w:t>
      </w:r>
      <w:r w:rsidRPr="0061256F">
        <w:br/>
      </w:r>
      <w:r w:rsidRPr="0061256F">
        <w:rPr>
          <w:rStyle w:val="StringTok"/>
        </w:rPr>
        <w:t xml:space="preserve">    ServerAdmin webmaster@localhost</w:t>
      </w:r>
      <w:r w:rsidRPr="0061256F">
        <w:br/>
      </w:r>
      <w:r w:rsidRPr="0061256F">
        <w:rPr>
          <w:rStyle w:val="StringTok"/>
        </w:rPr>
        <w:t xml:space="preserve">    DocumentRoot /var/www/html/</w:t>
      </w:r>
      <w:r w:rsidRPr="0061256F">
        <w:rPr>
          <w:rStyle w:val="VariableTok"/>
        </w:rPr>
        <w:t>$admNum</w:t>
      </w:r>
      <w:r w:rsidRPr="0061256F">
        <w:br/>
      </w:r>
      <w:r w:rsidRPr="0061256F">
        <w:rPr>
          <w:rStyle w:val="StringTok"/>
        </w:rPr>
        <w:t xml:space="preserve">    Redirect "/" "https://</w:t>
      </w:r>
      <w:r w:rsidRPr="0061256F">
        <w:rPr>
          <w:rStyle w:val="VariableTok"/>
        </w:rPr>
        <w:t>$ip</w:t>
      </w:r>
      <w:r w:rsidRPr="0061256F">
        <w:rPr>
          <w:rStyle w:val="StringTok"/>
        </w:rPr>
        <w:t>"</w:t>
      </w:r>
      <w:r w:rsidRPr="0061256F">
        <w:br/>
      </w:r>
      <w:r w:rsidRPr="0061256F">
        <w:rPr>
          <w:rStyle w:val="StringTok"/>
        </w:rPr>
        <w:t xml:space="preserve">    ErrorLog </w:t>
      </w:r>
      <w:r w:rsidRPr="0061256F">
        <w:rPr>
          <w:rStyle w:val="DataTypeTok"/>
        </w:rPr>
        <w:t>\$</w:t>
      </w:r>
      <w:r w:rsidRPr="0061256F">
        <w:rPr>
          <w:rStyle w:val="StringTok"/>
        </w:rPr>
        <w:t>{APACHE_LOG_DIR}/error.log</w:t>
      </w:r>
      <w:r w:rsidRPr="0061256F">
        <w:br/>
      </w:r>
      <w:r w:rsidRPr="0061256F">
        <w:rPr>
          <w:rStyle w:val="StringTok"/>
        </w:rPr>
        <w:t xml:space="preserve">    CustomLog </w:t>
      </w:r>
      <w:r w:rsidRPr="0061256F">
        <w:rPr>
          <w:rStyle w:val="DataTypeTok"/>
        </w:rPr>
        <w:t>\$</w:t>
      </w:r>
      <w:r w:rsidRPr="0061256F">
        <w:rPr>
          <w:rStyle w:val="StringTok"/>
        </w:rPr>
        <w:t>{APACHE_LOG_DIR}/access.log combined</w:t>
      </w:r>
      <w:r w:rsidRPr="0061256F">
        <w:br/>
      </w:r>
      <w:r w:rsidRPr="0061256F">
        <w:rPr>
          <w:rStyle w:val="StringTok"/>
        </w:rPr>
        <w:t>&lt;/VirtualHost&gt;</w:t>
      </w:r>
      <w:r w:rsidRPr="0061256F">
        <w:br/>
      </w:r>
      <w:r w:rsidRPr="0061256F">
        <w:rPr>
          <w:rStyle w:val="OperatorTok"/>
        </w:rPr>
        <w:t>EOF</w:t>
      </w:r>
      <w:r w:rsidRPr="0061256F">
        <w:br/>
      </w:r>
      <w:r w:rsidRPr="0061256F">
        <w:br/>
      </w:r>
      <w:r w:rsidRPr="0061256F">
        <w:rPr>
          <w:rStyle w:val="CommentTok"/>
        </w:rPr>
        <w:t>### Enable those stuff ^^^</w:t>
      </w:r>
      <w:r w:rsidRPr="0061256F">
        <w:br/>
      </w:r>
      <w:r w:rsidRPr="0061256F">
        <w:rPr>
          <w:rStyle w:val="ExtensionTok"/>
        </w:rPr>
        <w:t>a2enmod</w:t>
      </w:r>
      <w:r w:rsidRPr="0061256F">
        <w:rPr>
          <w:rStyle w:val="NormalTok"/>
        </w:rPr>
        <w:t xml:space="preserve"> ssl</w:t>
      </w:r>
      <w:r w:rsidRPr="0061256F">
        <w:br/>
      </w:r>
      <w:r w:rsidRPr="0061256F">
        <w:rPr>
          <w:rStyle w:val="ExtensionTok"/>
        </w:rPr>
        <w:t>a2enmod</w:t>
      </w:r>
      <w:r w:rsidRPr="0061256F">
        <w:rPr>
          <w:rStyle w:val="NormalTok"/>
        </w:rPr>
        <w:t xml:space="preserve"> headers</w:t>
      </w:r>
      <w:r w:rsidRPr="0061256F">
        <w:br/>
      </w:r>
      <w:r w:rsidRPr="0061256F">
        <w:rPr>
          <w:rStyle w:val="ExtensionTok"/>
        </w:rPr>
        <w:t>a2ensite</w:t>
      </w:r>
      <w:r w:rsidRPr="0061256F">
        <w:rPr>
          <w:rStyle w:val="NormalTok"/>
        </w:rPr>
        <w:t xml:space="preserve"> default-ssl</w:t>
      </w:r>
      <w:r w:rsidRPr="0061256F">
        <w:br/>
      </w:r>
      <w:r w:rsidRPr="0061256F">
        <w:rPr>
          <w:rStyle w:val="ExtensionTok"/>
        </w:rPr>
        <w:t>a2enconf</w:t>
      </w:r>
      <w:r w:rsidRPr="0061256F">
        <w:rPr>
          <w:rStyle w:val="NormalTok"/>
        </w:rPr>
        <w:t xml:space="preserve"> ssl-params</w:t>
      </w:r>
      <w:r w:rsidRPr="0061256F">
        <w:br/>
      </w:r>
      <w:r w:rsidRPr="0061256F">
        <w:rPr>
          <w:rStyle w:val="ExtensionTok"/>
        </w:rPr>
        <w:t>systemctl</w:t>
      </w:r>
      <w:r w:rsidRPr="0061256F">
        <w:rPr>
          <w:rStyle w:val="NormalTok"/>
        </w:rPr>
        <w:t xml:space="preserve"> reload apache2</w:t>
      </w:r>
      <w:r w:rsidRPr="0061256F">
        <w:br/>
      </w:r>
      <w:r w:rsidRPr="0061256F">
        <w:br/>
      </w:r>
      <w:r w:rsidRPr="0061256F">
        <w:rPr>
          <w:rStyle w:val="CommentTok"/>
        </w:rPr>
        <w:t>### Download wordpress and unpack it</w:t>
      </w:r>
      <w:r w:rsidRPr="0061256F">
        <w:br/>
      </w:r>
      <w:r w:rsidRPr="0061256F">
        <w:rPr>
          <w:rStyle w:val="FunctionTok"/>
        </w:rPr>
        <w:t>wget</w:t>
      </w:r>
      <w:r w:rsidRPr="0061256F">
        <w:rPr>
          <w:rStyle w:val="NormalTok"/>
        </w:rPr>
        <w:t xml:space="preserve"> https://wordpress.org/latest.tar.gz </w:t>
      </w:r>
      <w:r w:rsidRPr="0061256F">
        <w:rPr>
          <w:rStyle w:val="AttributeTok"/>
        </w:rPr>
        <w:t>-O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ordpress.tar.gz</w:t>
      </w:r>
      <w:r w:rsidRPr="0061256F">
        <w:br/>
      </w:r>
      <w:r w:rsidRPr="0061256F">
        <w:rPr>
          <w:rStyle w:val="FunctionTok"/>
        </w:rPr>
        <w:t>tar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-strip-components</w:t>
      </w:r>
      <w:r w:rsidRPr="0061256F">
        <w:rPr>
          <w:rStyle w:val="OperatorTok"/>
        </w:rPr>
        <w:t>=</w:t>
      </w:r>
      <w:r w:rsidRPr="0061256F">
        <w:rPr>
          <w:rStyle w:val="NormalTok"/>
        </w:rPr>
        <w:t xml:space="preserve">1 </w:t>
      </w:r>
      <w:r w:rsidRPr="0061256F">
        <w:rPr>
          <w:rStyle w:val="AttributeTok"/>
        </w:rPr>
        <w:t>-xvzf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 xml:space="preserve">/wordpress.tar.gz </w:t>
      </w:r>
      <w:r w:rsidRPr="0061256F">
        <w:rPr>
          <w:rStyle w:val="AttributeTok"/>
        </w:rPr>
        <w:t>-C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br/>
      </w:r>
      <w:r w:rsidRPr="0061256F">
        <w:rPr>
          <w:rStyle w:val="FunctionTok"/>
        </w:rPr>
        <w:t>rm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ordpress.tar.gz</w:t>
      </w:r>
      <w:r w:rsidRPr="0061256F">
        <w:br/>
      </w:r>
      <w:r w:rsidRPr="0061256F">
        <w:rPr>
          <w:rStyle w:val="FunctionTok"/>
        </w:rPr>
        <w:t>cp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p-config-sample.php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p-config.php</w:t>
      </w:r>
      <w:r w:rsidRPr="0061256F">
        <w:br/>
      </w:r>
      <w:r w:rsidRPr="0061256F">
        <w:br/>
      </w:r>
      <w:r w:rsidRPr="0061256F">
        <w:rPr>
          <w:rStyle w:val="CommentTok"/>
        </w:rPr>
        <w:t>### Add www-data to WPAdmin group</w:t>
      </w:r>
      <w:r w:rsidRPr="0061256F">
        <w:br/>
      </w:r>
      <w:r w:rsidRPr="0061256F">
        <w:rPr>
          <w:rStyle w:val="ExtensionTok"/>
        </w:rPr>
        <w:t>usermo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aG</w:t>
      </w:r>
      <w:r w:rsidRPr="0061256F">
        <w:rPr>
          <w:rStyle w:val="NormalTok"/>
        </w:rPr>
        <w:t xml:space="preserve"> WPAdmin www-data</w:t>
      </w:r>
      <w:r w:rsidRPr="0061256F">
        <w:br/>
      </w:r>
      <w:r w:rsidRPr="0061256F">
        <w:rPr>
          <w:rStyle w:val="FunctionTok"/>
        </w:rPr>
        <w:t>chmod</w:t>
      </w:r>
      <w:r w:rsidRPr="0061256F">
        <w:rPr>
          <w:rStyle w:val="NormalTok"/>
        </w:rPr>
        <w:t xml:space="preserve"> 775 </w:t>
      </w:r>
      <w:r w:rsidRPr="0061256F">
        <w:rPr>
          <w:rStyle w:val="AttributeTok"/>
        </w:rPr>
        <w:t>-R</w:t>
      </w:r>
      <w:r w:rsidRPr="0061256F">
        <w:rPr>
          <w:rStyle w:val="NormalTok"/>
        </w:rPr>
        <w:t xml:space="preserve"> /var/www/</w:t>
      </w:r>
      <w:r w:rsidRPr="0061256F">
        <w:br/>
      </w:r>
      <w:r w:rsidRPr="0061256F">
        <w:rPr>
          <w:rStyle w:val="FunctionTok"/>
        </w:rPr>
        <w:t>chown</w:t>
      </w:r>
      <w:r w:rsidRPr="0061256F">
        <w:rPr>
          <w:rStyle w:val="NormalTok"/>
        </w:rPr>
        <w:t xml:space="preserve"> www-data:WPAdmin </w:t>
      </w:r>
      <w:r w:rsidRPr="0061256F">
        <w:rPr>
          <w:rStyle w:val="AttributeTok"/>
        </w:rPr>
        <w:t>-R</w:t>
      </w:r>
      <w:r w:rsidRPr="0061256F">
        <w:rPr>
          <w:rStyle w:val="NormalTok"/>
        </w:rPr>
        <w:t xml:space="preserve"> /var/www</w:t>
      </w:r>
      <w:r w:rsidRPr="0061256F">
        <w:br/>
      </w:r>
      <w:r w:rsidRPr="0061256F">
        <w:br/>
      </w:r>
      <w:r w:rsidRPr="0061256F">
        <w:rPr>
          <w:rStyle w:val="CommentTok"/>
        </w:rPr>
        <w:t>### Create wordpress database and wordpress user. Change mysql root password</w:t>
      </w:r>
      <w:r w:rsidRPr="0061256F">
        <w:br/>
      </w:r>
      <w:r w:rsidRPr="0061256F">
        <w:rPr>
          <w:rStyle w:val="CommentTok"/>
        </w:rPr>
        <w:t>### ***ALTER USER is for (version 8) mysql***</w:t>
      </w:r>
      <w:r w:rsidRPr="0061256F">
        <w:br/>
      </w:r>
      <w:r w:rsidRPr="0061256F">
        <w:rPr>
          <w:rStyle w:val="ExtensionTok"/>
        </w:rPr>
        <w:lastRenderedPageBreak/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CREATE USER 'wordpress-user-</w:t>
      </w:r>
      <w:r w:rsidRPr="0061256F">
        <w:rPr>
          <w:rStyle w:val="VariableTok"/>
        </w:rPr>
        <w:t>$admNum</w:t>
      </w:r>
      <w:r w:rsidRPr="0061256F">
        <w:rPr>
          <w:rStyle w:val="StringTok"/>
        </w:rPr>
        <w:t>'@'localhost' IDENTIFIED BY '</w:t>
      </w:r>
      <w:r w:rsidRPr="0061256F">
        <w:rPr>
          <w:rStyle w:val="VariableTok"/>
        </w:rPr>
        <w:t>$password</w:t>
      </w:r>
      <w:r w:rsidRPr="0061256F">
        <w:rPr>
          <w:rStyle w:val="StringTok"/>
        </w:rPr>
        <w:t>'"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 xml:space="preserve">"CREATE DATABASE </w:t>
      </w:r>
      <w:r w:rsidRPr="0061256F">
        <w:rPr>
          <w:rStyle w:val="DataTypeTok"/>
        </w:rPr>
        <w:t>\`</w:t>
      </w:r>
      <w:r w:rsidRPr="0061256F">
        <w:rPr>
          <w:rStyle w:val="StringTok"/>
        </w:rPr>
        <w:t>wordpress-db-</w:t>
      </w:r>
      <w:r w:rsidRPr="0061256F">
        <w:rPr>
          <w:rStyle w:val="VariableTok"/>
        </w:rPr>
        <w:t>$admNum</w:t>
      </w:r>
      <w:r w:rsidRPr="0061256F">
        <w:rPr>
          <w:rStyle w:val="DataTypeTok"/>
        </w:rPr>
        <w:t>\`</w:t>
      </w:r>
      <w:r w:rsidRPr="0061256F">
        <w:rPr>
          <w:rStyle w:val="StringTok"/>
        </w:rPr>
        <w:t>"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 xml:space="preserve">"GRANT ALL PRIVILEGES ON </w:t>
      </w:r>
      <w:r w:rsidRPr="0061256F">
        <w:rPr>
          <w:rStyle w:val="DataTypeTok"/>
        </w:rPr>
        <w:t>\`</w:t>
      </w:r>
      <w:r w:rsidRPr="0061256F">
        <w:rPr>
          <w:rStyle w:val="StringTok"/>
        </w:rPr>
        <w:t>wordpress-db-</w:t>
      </w:r>
      <w:r w:rsidRPr="0061256F">
        <w:rPr>
          <w:rStyle w:val="VariableTok"/>
        </w:rPr>
        <w:t>$admNum</w:t>
      </w:r>
      <w:r w:rsidRPr="0061256F">
        <w:rPr>
          <w:rStyle w:val="DataTypeTok"/>
        </w:rPr>
        <w:t>\`</w:t>
      </w:r>
      <w:r w:rsidRPr="0061256F">
        <w:rPr>
          <w:rStyle w:val="StringTok"/>
        </w:rPr>
        <w:t>.* TO 'wordpress-user-</w:t>
      </w:r>
      <w:r w:rsidRPr="0061256F">
        <w:rPr>
          <w:rStyle w:val="VariableTok"/>
        </w:rPr>
        <w:t>$admNum</w:t>
      </w:r>
      <w:r w:rsidRPr="0061256F">
        <w:rPr>
          <w:rStyle w:val="StringTok"/>
        </w:rPr>
        <w:t>'@'localhost'"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FLUSH PRIVILEGES"</w:t>
      </w:r>
      <w:r w:rsidRPr="0061256F">
        <w:br/>
      </w:r>
      <w:r w:rsidRPr="0061256F">
        <w:rPr>
          <w:rStyle w:val="ExtensionTok"/>
        </w:rPr>
        <w:t>mysq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ALTER USER 'root'@'localhost' IDENTIFIED WITH mysql_native_password BY '</w:t>
      </w:r>
      <w:r w:rsidRPr="0061256F">
        <w:rPr>
          <w:rStyle w:val="VariableTok"/>
        </w:rPr>
        <w:t>$password</w:t>
      </w:r>
      <w:r w:rsidRPr="0061256F">
        <w:rPr>
          <w:rStyle w:val="StringTok"/>
        </w:rPr>
        <w:t>'"</w:t>
      </w:r>
      <w:r w:rsidRPr="0061256F">
        <w:br/>
      </w:r>
      <w:r w:rsidRPr="0061256F">
        <w:br/>
      </w:r>
      <w:r w:rsidRPr="0061256F">
        <w:rPr>
          <w:rStyle w:val="CommentTok"/>
        </w:rPr>
        <w:t xml:space="preserve">### Configure wordpress to use mysql </w:t>
      </w:r>
      <w:r w:rsidRPr="0061256F">
        <w:br/>
      </w:r>
      <w:r w:rsidRPr="0061256F">
        <w:rPr>
          <w:rStyle w:val="FunctionTok"/>
        </w:rPr>
        <w:t>se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i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s/database_name_here/wordpress-db-</w:t>
      </w:r>
      <w:r w:rsidRPr="0061256F">
        <w:rPr>
          <w:rStyle w:val="VariableTok"/>
        </w:rPr>
        <w:t>$admNum</w:t>
      </w:r>
      <w:r w:rsidRPr="0061256F">
        <w:rPr>
          <w:rStyle w:val="StringTok"/>
        </w:rPr>
        <w:t>/"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p-config.php</w:t>
      </w:r>
      <w:r w:rsidRPr="0061256F">
        <w:br/>
      </w:r>
      <w:r w:rsidRPr="0061256F">
        <w:rPr>
          <w:rStyle w:val="FunctionTok"/>
        </w:rPr>
        <w:t>se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i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s/username_here/wordpress-user-</w:t>
      </w:r>
      <w:r w:rsidRPr="0061256F">
        <w:rPr>
          <w:rStyle w:val="VariableTok"/>
        </w:rPr>
        <w:t>$admNum</w:t>
      </w:r>
      <w:r w:rsidRPr="0061256F">
        <w:rPr>
          <w:rStyle w:val="StringTok"/>
        </w:rPr>
        <w:t>/"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p-config.php</w:t>
      </w:r>
      <w:r w:rsidRPr="0061256F">
        <w:br/>
      </w:r>
      <w:r w:rsidRPr="0061256F">
        <w:rPr>
          <w:rStyle w:val="FunctionTok"/>
        </w:rPr>
        <w:t>se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i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s/password_here/</w:t>
      </w:r>
      <w:r w:rsidRPr="0061256F">
        <w:rPr>
          <w:rStyle w:val="VariableTok"/>
        </w:rPr>
        <w:t>$password</w:t>
      </w:r>
      <w:r w:rsidRPr="0061256F">
        <w:rPr>
          <w:rStyle w:val="StringTok"/>
        </w:rPr>
        <w:t>/"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p-config.php</w:t>
      </w:r>
      <w:r w:rsidRPr="0061256F">
        <w:br/>
      </w:r>
      <w:r w:rsidRPr="0061256F">
        <w:br/>
      </w:r>
      <w:r w:rsidRPr="0061256F">
        <w:rPr>
          <w:rStyle w:val="CommentTok"/>
        </w:rPr>
        <w:t>### Get security key</w:t>
      </w:r>
      <w:r w:rsidRPr="0061256F">
        <w:br/>
      </w:r>
      <w:r w:rsidRPr="0061256F">
        <w:rPr>
          <w:rStyle w:val="VariableTok"/>
        </w:rPr>
        <w:t>SALT</w:t>
      </w:r>
      <w:r w:rsidRPr="0061256F">
        <w:rPr>
          <w:rStyle w:val="OperatorTok"/>
        </w:rPr>
        <w:t>=</w:t>
      </w:r>
      <w:r w:rsidRPr="0061256F">
        <w:rPr>
          <w:rStyle w:val="VariableTok"/>
        </w:rPr>
        <w:t>$(</w:t>
      </w:r>
      <w:r w:rsidRPr="0061256F">
        <w:rPr>
          <w:rStyle w:val="ExtensionTok"/>
        </w:rPr>
        <w:t>cur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L</w:t>
      </w:r>
      <w:r w:rsidRPr="0061256F">
        <w:rPr>
          <w:rStyle w:val="NormalTok"/>
        </w:rPr>
        <w:t xml:space="preserve"> https://api.wordpress.org/secret-key/1.1/salt/</w:t>
      </w:r>
      <w:r w:rsidRPr="0061256F">
        <w:rPr>
          <w:rStyle w:val="VariableTok"/>
        </w:rPr>
        <w:t>)</w:t>
      </w:r>
      <w:r w:rsidRPr="0061256F">
        <w:br/>
      </w:r>
      <w:r w:rsidRPr="0061256F">
        <w:rPr>
          <w:rStyle w:val="VariableTok"/>
        </w:rPr>
        <w:t>STRING</w:t>
      </w:r>
      <w:r w:rsidRPr="0061256F">
        <w:rPr>
          <w:rStyle w:val="OperatorTok"/>
        </w:rPr>
        <w:t>=</w:t>
      </w:r>
      <w:r w:rsidRPr="0061256F">
        <w:rPr>
          <w:rStyle w:val="StringTok"/>
        </w:rPr>
        <w:t>'put your unique phrase here'</w:t>
      </w:r>
      <w:r w:rsidRPr="0061256F">
        <w:br/>
      </w:r>
      <w:r w:rsidRPr="0061256F">
        <w:rPr>
          <w:rStyle w:val="BuiltInTok"/>
        </w:rPr>
        <w:t>printf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'%s\n'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g/</w:t>
      </w:r>
      <w:r w:rsidRPr="0061256F">
        <w:rPr>
          <w:rStyle w:val="VariableTok"/>
        </w:rPr>
        <w:t>$STRING</w:t>
      </w:r>
      <w:r w:rsidRPr="0061256F">
        <w:rPr>
          <w:rStyle w:val="StringTok"/>
        </w:rPr>
        <w:t>/d"</w:t>
      </w:r>
      <w:r w:rsidRPr="0061256F">
        <w:rPr>
          <w:rStyle w:val="NormalTok"/>
        </w:rPr>
        <w:t xml:space="preserve"> a </w:t>
      </w:r>
      <w:r w:rsidRPr="0061256F">
        <w:rPr>
          <w:rStyle w:val="StringTok"/>
        </w:rPr>
        <w:t>"</w:t>
      </w:r>
      <w:r w:rsidRPr="0061256F">
        <w:rPr>
          <w:rStyle w:val="VariableTok"/>
        </w:rPr>
        <w:t>$SALT</w:t>
      </w:r>
      <w:r w:rsidRPr="0061256F">
        <w:rPr>
          <w:rStyle w:val="StringTok"/>
        </w:rPr>
        <w:t>"</w:t>
      </w:r>
      <w:r w:rsidRPr="0061256F">
        <w:rPr>
          <w:rStyle w:val="NormalTok"/>
        </w:rPr>
        <w:t xml:space="preserve"> . w </w:t>
      </w:r>
      <w:r w:rsidRPr="0061256F">
        <w:rPr>
          <w:rStyle w:val="KeywordTok"/>
        </w:rPr>
        <w:t>|</w:t>
      </w:r>
      <w:r w:rsidRPr="0061256F">
        <w:rPr>
          <w:rStyle w:val="NormalTok"/>
        </w:rPr>
        <w:t xml:space="preserve"> </w:t>
      </w:r>
      <w:r w:rsidRPr="0061256F">
        <w:rPr>
          <w:rStyle w:val="FunctionTok"/>
        </w:rPr>
        <w:t>e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s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p-config.php</w:t>
      </w:r>
      <w:r w:rsidRPr="0061256F">
        <w:br/>
      </w:r>
      <w:r w:rsidRPr="0061256F">
        <w:br/>
      </w:r>
      <w:r w:rsidRPr="0061256F">
        <w:rPr>
          <w:rStyle w:val="CommentTok"/>
        </w:rPr>
        <w:t>### Fix remote access</w:t>
      </w:r>
      <w:r w:rsidRPr="0061256F">
        <w:br/>
      </w:r>
      <w:r w:rsidRPr="0061256F">
        <w:rPr>
          <w:rStyle w:val="BuiltInTok"/>
        </w:rPr>
        <w:t>echo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define('WP_HOME','https://</w:t>
      </w:r>
      <w:r w:rsidRPr="0061256F">
        <w:rPr>
          <w:rStyle w:val="VariableTok"/>
        </w:rPr>
        <w:t>$ip</w:t>
      </w:r>
      <w:r w:rsidRPr="0061256F">
        <w:rPr>
          <w:rStyle w:val="StringTok"/>
        </w:rPr>
        <w:t>');"</w:t>
      </w:r>
      <w:r w:rsidRPr="0061256F">
        <w:rPr>
          <w:rStyle w:val="NormalTok"/>
        </w:rPr>
        <w:t xml:space="preserve"> </w:t>
      </w:r>
      <w:r w:rsidRPr="0061256F">
        <w:rPr>
          <w:rStyle w:val="OperatorTok"/>
        </w:rPr>
        <w:t>&gt;&gt;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p-config.php</w:t>
      </w:r>
      <w:r w:rsidRPr="0061256F">
        <w:br/>
      </w:r>
      <w:r w:rsidRPr="0061256F">
        <w:rPr>
          <w:rStyle w:val="BuiltInTok"/>
        </w:rPr>
        <w:t>echo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define('WP_SITEURL','https://</w:t>
      </w:r>
      <w:r w:rsidRPr="0061256F">
        <w:rPr>
          <w:rStyle w:val="VariableTok"/>
        </w:rPr>
        <w:t>$ip</w:t>
      </w:r>
      <w:r w:rsidRPr="0061256F">
        <w:rPr>
          <w:rStyle w:val="StringTok"/>
        </w:rPr>
        <w:t>');"</w:t>
      </w:r>
      <w:r w:rsidRPr="0061256F">
        <w:rPr>
          <w:rStyle w:val="NormalTok"/>
        </w:rPr>
        <w:t xml:space="preserve"> </w:t>
      </w:r>
      <w:r w:rsidRPr="0061256F">
        <w:rPr>
          <w:rStyle w:val="OperatorTok"/>
        </w:rPr>
        <w:t>&gt;&gt;</w:t>
      </w:r>
      <w:r w:rsidRPr="0061256F">
        <w:rPr>
          <w:rStyle w:val="NormalTok"/>
        </w:rPr>
        <w:t xml:space="preserve"> /var/www/html/</w:t>
      </w:r>
      <w:r w:rsidRPr="0061256F">
        <w:rPr>
          <w:rStyle w:val="VariableTok"/>
        </w:rPr>
        <w:t>$admNum</w:t>
      </w:r>
      <w:r w:rsidRPr="0061256F">
        <w:rPr>
          <w:rStyle w:val="NormalTok"/>
        </w:rPr>
        <w:t>/wp-config.php</w:t>
      </w:r>
      <w:r w:rsidRPr="0061256F">
        <w:br/>
      </w:r>
      <w:r w:rsidRPr="0061256F">
        <w:br/>
      </w:r>
      <w:r w:rsidRPr="0061256F">
        <w:rPr>
          <w:rStyle w:val="CommentTok"/>
        </w:rPr>
        <w:t>### Increase file upload size</w:t>
      </w:r>
      <w:r w:rsidRPr="0061256F">
        <w:br/>
      </w:r>
      <w:r w:rsidRPr="0061256F">
        <w:rPr>
          <w:rStyle w:val="FunctionTok"/>
        </w:rPr>
        <w:t>se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i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s/post_max_size\ =\ 8M/post_max_size\ =\ 10M/"</w:t>
      </w:r>
      <w:r w:rsidRPr="0061256F">
        <w:rPr>
          <w:rStyle w:val="NormalTok"/>
        </w:rPr>
        <w:t xml:space="preserve"> /etc/php/</w:t>
      </w:r>
      <w:r w:rsidRPr="0061256F">
        <w:rPr>
          <w:rStyle w:val="PreprocessorTok"/>
        </w:rPr>
        <w:t>*</w:t>
      </w:r>
      <w:r w:rsidRPr="0061256F">
        <w:rPr>
          <w:rStyle w:val="NormalTok"/>
        </w:rPr>
        <w:t>/apache2/php.ini</w:t>
      </w:r>
      <w:r w:rsidRPr="0061256F">
        <w:br/>
      </w:r>
      <w:r w:rsidRPr="0061256F">
        <w:rPr>
          <w:rStyle w:val="FunctionTok"/>
        </w:rPr>
        <w:t>sed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i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e</w:t>
      </w:r>
      <w:r w:rsidRPr="0061256F">
        <w:rPr>
          <w:rStyle w:val="NormalTok"/>
        </w:rPr>
        <w:t xml:space="preserve"> </w:t>
      </w:r>
      <w:r w:rsidRPr="0061256F">
        <w:rPr>
          <w:rStyle w:val="StringTok"/>
        </w:rPr>
        <w:t>"s/upload_max_filesize\ =\ 2M/upload_max_filesize\ =\ 10M/"</w:t>
      </w:r>
      <w:r w:rsidRPr="0061256F">
        <w:rPr>
          <w:rStyle w:val="NormalTok"/>
        </w:rPr>
        <w:t xml:space="preserve"> /etc/php/</w:t>
      </w:r>
      <w:r w:rsidRPr="0061256F">
        <w:rPr>
          <w:rStyle w:val="PreprocessorTok"/>
        </w:rPr>
        <w:t>*</w:t>
      </w:r>
      <w:r w:rsidRPr="0061256F">
        <w:rPr>
          <w:rStyle w:val="NormalTok"/>
        </w:rPr>
        <w:t>/apache2/php.ini</w:t>
      </w:r>
      <w:r w:rsidRPr="0061256F">
        <w:br/>
      </w:r>
      <w:r w:rsidRPr="0061256F">
        <w:br/>
      </w:r>
      <w:r w:rsidRPr="0061256F">
        <w:rPr>
          <w:rStyle w:val="CommentTok"/>
        </w:rPr>
        <w:t>### Location of logs</w:t>
      </w:r>
      <w:r w:rsidRPr="0061256F">
        <w:br/>
      </w:r>
      <w:r w:rsidRPr="0061256F">
        <w:rPr>
          <w:rStyle w:val="FunctionTok"/>
        </w:rPr>
        <w:t>tai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n</w:t>
      </w:r>
      <w:r w:rsidRPr="0061256F">
        <w:rPr>
          <w:rStyle w:val="NormalTok"/>
        </w:rPr>
        <w:t xml:space="preserve"> 20 /var/log/apache2/access.log</w:t>
      </w:r>
      <w:r w:rsidRPr="0061256F">
        <w:br/>
      </w:r>
      <w:r w:rsidRPr="0061256F">
        <w:rPr>
          <w:rStyle w:val="FunctionTok"/>
        </w:rPr>
        <w:t>tai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n</w:t>
      </w:r>
      <w:r w:rsidRPr="0061256F">
        <w:rPr>
          <w:rStyle w:val="NormalTok"/>
        </w:rPr>
        <w:t xml:space="preserve"> 20 /var/log/syslog</w:t>
      </w:r>
      <w:r w:rsidRPr="0061256F">
        <w:br/>
      </w:r>
      <w:r w:rsidRPr="0061256F">
        <w:rPr>
          <w:rStyle w:val="FunctionTok"/>
        </w:rPr>
        <w:t>tai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n</w:t>
      </w:r>
      <w:r w:rsidRPr="0061256F">
        <w:rPr>
          <w:rStyle w:val="NormalTok"/>
        </w:rPr>
        <w:t xml:space="preserve"> 20 /var/log/mysql/error.log</w:t>
      </w:r>
      <w:r w:rsidRPr="0061256F">
        <w:br/>
      </w:r>
      <w:r w:rsidRPr="0061256F">
        <w:rPr>
          <w:rStyle w:val="FunctionTok"/>
        </w:rPr>
        <w:t>tail</w:t>
      </w:r>
      <w:r w:rsidRPr="0061256F">
        <w:rPr>
          <w:rStyle w:val="NormalTok"/>
        </w:rPr>
        <w:t xml:space="preserve"> </w:t>
      </w:r>
      <w:r w:rsidRPr="0061256F">
        <w:rPr>
          <w:rStyle w:val="AttributeTok"/>
        </w:rPr>
        <w:t>-n</w:t>
      </w:r>
      <w:r w:rsidRPr="0061256F">
        <w:rPr>
          <w:rStyle w:val="NormalTok"/>
        </w:rPr>
        <w:t xml:space="preserve"> 20 /var/log/apache2/error.log</w:t>
      </w:r>
    </w:p>
    <w:p w14:paraId="72779533" w14:textId="28598B21" w:rsidR="00151571" w:rsidRDefault="00151571" w:rsidP="00151571">
      <w:pPr>
        <w:pStyle w:val="Heading2"/>
      </w:pPr>
      <w:r>
        <w:t>Introduction</w:t>
      </w:r>
    </w:p>
    <w:p w14:paraId="0E3B39E6" w14:textId="6EA9104F" w:rsidR="00151571" w:rsidRPr="00151571" w:rsidRDefault="00151571" w:rsidP="00151571">
      <w:pPr>
        <w:pStyle w:val="BodyText"/>
      </w:pPr>
      <w:r>
        <w:t>We will be installing stuff so use root (sudo su).</w:t>
      </w:r>
    </w:p>
    <w:p w14:paraId="23969A52" w14:textId="74A27EE3" w:rsidR="00151571" w:rsidRDefault="00151571">
      <w:pPr>
        <w:pStyle w:val="SourceCode"/>
        <w:rPr>
          <w:rStyle w:val="NormalTok"/>
        </w:rPr>
      </w:pPr>
      <w:r>
        <w:rPr>
          <w:rStyle w:val="NormalTok"/>
        </w:rPr>
        <w:t>Why I am using 20.04 Ubuntu instead of the given ISO?</w:t>
      </w:r>
    </w:p>
    <w:p w14:paraId="27191AF4" w14:textId="69CD67F5" w:rsidR="00151571" w:rsidRDefault="00151571">
      <w:pPr>
        <w:pStyle w:val="SourceCode"/>
        <w:rPr>
          <w:rStyle w:val="NormalTok"/>
        </w:rPr>
      </w:pPr>
      <w:r>
        <w:rPr>
          <w:rStyle w:val="NormalTok"/>
        </w:rPr>
        <w:t>The ISO's kernel is exploitable to (</w:t>
      </w:r>
      <w:r w:rsidRPr="00151571">
        <w:rPr>
          <w:rStyle w:val="NormalTok"/>
        </w:rPr>
        <w:t>Linux Kernel 4.10 &lt; 5.1.17 - 'PTRACE_TRACEME' pkexec Local Privilege Escalation</w:t>
      </w:r>
      <w:r>
        <w:rPr>
          <w:rStyle w:val="NormalTok"/>
        </w:rPr>
        <w:t>)</w:t>
      </w:r>
    </w:p>
    <w:p w14:paraId="081A2056" w14:textId="790E1661" w:rsidR="00151571" w:rsidRDefault="00151571">
      <w:pPr>
        <w:pStyle w:val="SourceCode"/>
        <w:rPr>
          <w:rStyle w:val="NormalTok"/>
        </w:rPr>
      </w:pPr>
      <w:r>
        <w:rPr>
          <w:rStyle w:val="NormalTok"/>
        </w:rPr>
        <w:t>That is why it is recommended to keep your server</w:t>
      </w:r>
      <w:r w:rsidR="00337FC0">
        <w:rPr>
          <w:rStyle w:val="NormalTok"/>
        </w:rPr>
        <w:t>s</w:t>
      </w:r>
      <w:r>
        <w:rPr>
          <w:rStyle w:val="NormalTok"/>
        </w:rPr>
        <w:t xml:space="preserve"> up to date.</w:t>
      </w:r>
    </w:p>
    <w:p w14:paraId="2C7D6ECA" w14:textId="04927F1C" w:rsidR="00C42B49" w:rsidRDefault="00C42B49">
      <w:pPr>
        <w:pStyle w:val="SourceCode"/>
        <w:rPr>
          <w:rStyle w:val="NormalTok"/>
        </w:rPr>
      </w:pPr>
      <w:r>
        <w:rPr>
          <w:rStyle w:val="NormalTok"/>
        </w:rPr>
        <w:lastRenderedPageBreak/>
        <w:t>In terms of logging, it is also recommended to keep them somewhere else as a backup</w:t>
      </w:r>
      <w:r w:rsidR="009C1B83">
        <w:rPr>
          <w:rStyle w:val="NormalTok"/>
        </w:rPr>
        <w:t>.</w:t>
      </w:r>
    </w:p>
    <w:p w14:paraId="69A74DB9" w14:textId="77777777" w:rsidR="00151571" w:rsidRPr="0061256F" w:rsidRDefault="00151571">
      <w:pPr>
        <w:pStyle w:val="SourceCode"/>
      </w:pPr>
    </w:p>
    <w:p w14:paraId="1F702016" w14:textId="77777777" w:rsidR="001B59B6" w:rsidRDefault="00555A65">
      <w:pPr>
        <w:pStyle w:val="Heading2"/>
      </w:pPr>
      <w:bookmarkStart w:id="2" w:name="task-1"/>
      <w:bookmarkEnd w:id="1"/>
      <w:r>
        <w:t>Task 1</w:t>
      </w:r>
    </w:p>
    <w:p w14:paraId="2B8BAA09" w14:textId="77777777" w:rsidR="001B59B6" w:rsidRDefault="00555A65">
      <w:pPr>
        <w:pStyle w:val="Heading3"/>
      </w:pPr>
      <w:bookmarkStart w:id="3" w:name="change-hostname"/>
      <w:r>
        <w:t>Change hostname</w:t>
      </w:r>
    </w:p>
    <w:p w14:paraId="2806DE08" w14:textId="1B714FFC" w:rsidR="001B59B6" w:rsidRDefault="00555A65">
      <w:pPr>
        <w:pStyle w:val="SourceCode"/>
        <w:rPr>
          <w:rStyle w:val="NormalTok"/>
        </w:rPr>
      </w:pPr>
      <w:r>
        <w:rPr>
          <w:rStyle w:val="FunctionTok"/>
        </w:rPr>
        <w:t>hostname</w:t>
      </w:r>
      <w:r>
        <w:rPr>
          <w:rStyle w:val="NormalTok"/>
        </w:rPr>
        <w:t xml:space="preserve"> </w:t>
      </w:r>
      <w:r w:rsidRPr="00151571">
        <w:rPr>
          <w:rStyle w:val="NormalTok"/>
          <w:color w:val="002060"/>
        </w:rPr>
        <w:t>p0000000</w:t>
      </w:r>
    </w:p>
    <w:p w14:paraId="651639D5" w14:textId="5DF46E7D" w:rsidR="0061256F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053F89C1" wp14:editId="71946A81">
            <wp:extent cx="4182059" cy="40010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599B2" w14:textId="6FE39F94" w:rsidR="0061256F" w:rsidRDefault="0061256F">
      <w:pPr>
        <w:pStyle w:val="SourceCode"/>
      </w:pPr>
      <w:r>
        <w:t xml:space="preserve">*Change </w:t>
      </w:r>
      <w:r>
        <w:rPr>
          <w:rFonts w:ascii="Consolas" w:hAnsi="Consolas"/>
          <w:color w:val="111111"/>
        </w:rPr>
        <w:t>/etc/hostname if your hostname is still the same</w:t>
      </w:r>
      <w:r w:rsidR="00EB3B73">
        <w:rPr>
          <w:rFonts w:ascii="Consolas" w:hAnsi="Consolas"/>
          <w:color w:val="111111"/>
        </w:rPr>
        <w:t>.</w:t>
      </w:r>
    </w:p>
    <w:p w14:paraId="2A80ACAD" w14:textId="77777777" w:rsidR="001B59B6" w:rsidRDefault="00555A65">
      <w:pPr>
        <w:pStyle w:val="Heading2"/>
      </w:pPr>
      <w:bookmarkStart w:id="4" w:name="task-2"/>
      <w:bookmarkEnd w:id="2"/>
      <w:bookmarkEnd w:id="3"/>
      <w:r>
        <w:t>Task 2</w:t>
      </w:r>
    </w:p>
    <w:p w14:paraId="256D4589" w14:textId="77777777" w:rsidR="001B59B6" w:rsidRDefault="00555A65">
      <w:pPr>
        <w:pStyle w:val="Heading3"/>
      </w:pPr>
      <w:bookmarkStart w:id="5" w:name="Xdd6d891ed37a168613e6614255a839ce486cee5"/>
      <w:r>
        <w:t>Install Apache web server, PHP and Mysql server</w:t>
      </w:r>
    </w:p>
    <w:p w14:paraId="6C1166B1" w14:textId="77777777" w:rsidR="001B59B6" w:rsidRDefault="00555A65">
      <w:pPr>
        <w:pStyle w:val="SourceCode"/>
      </w:pPr>
      <w:r>
        <w:rPr>
          <w:rStyle w:val="ExtensionTok"/>
        </w:rPr>
        <w:t>apt-get</w:t>
      </w:r>
      <w:r>
        <w:rPr>
          <w:rStyle w:val="NormalTok"/>
        </w:rPr>
        <w:t xml:space="preserve"> install apache2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apt-get</w:t>
      </w:r>
      <w:r>
        <w:rPr>
          <w:rStyle w:val="NormalTok"/>
        </w:rPr>
        <w:t xml:space="preserve"> install php libapache2-mod-php php-mysql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apt-get</w:t>
      </w:r>
      <w:r>
        <w:rPr>
          <w:rStyle w:val="NormalTok"/>
        </w:rPr>
        <w:t xml:space="preserve"> install mysql-server </w:t>
      </w:r>
      <w:r>
        <w:rPr>
          <w:rStyle w:val="AttributeTok"/>
        </w:rPr>
        <w:t>-y</w:t>
      </w:r>
    </w:p>
    <w:p w14:paraId="729D90E7" w14:textId="77777777" w:rsidR="001B59B6" w:rsidRDefault="00555A65">
      <w:pPr>
        <w:pStyle w:val="Heading2"/>
      </w:pPr>
      <w:bookmarkStart w:id="6" w:name="task-3"/>
      <w:bookmarkEnd w:id="4"/>
      <w:bookmarkEnd w:id="5"/>
      <w:r>
        <w:t>Task 3</w:t>
      </w:r>
    </w:p>
    <w:p w14:paraId="21CCF0D2" w14:textId="77777777" w:rsidR="001B59B6" w:rsidRDefault="00555A65">
      <w:pPr>
        <w:pStyle w:val="Heading3"/>
      </w:pPr>
      <w:bookmarkStart w:id="7" w:name="create-groups-and-permissions"/>
      <w:r>
        <w:t>Create Groups and Permissions</w:t>
      </w:r>
    </w:p>
    <w:p w14:paraId="4E3F685A" w14:textId="77777777" w:rsidR="001B59B6" w:rsidRP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>Create Groups</w:t>
      </w:r>
    </w:p>
    <w:p w14:paraId="71932A25" w14:textId="32950F17" w:rsidR="001B59B6" w:rsidRDefault="00555A65">
      <w:pPr>
        <w:pStyle w:val="SourceCode"/>
        <w:rPr>
          <w:rStyle w:val="StringTok"/>
        </w:rPr>
      </w:pPr>
      <w:r>
        <w:rPr>
          <w:rStyle w:val="ExtensionTok"/>
        </w:rPr>
        <w:t>groupadd</w:t>
      </w:r>
      <w:r>
        <w:rPr>
          <w:rStyle w:val="NormalTok"/>
        </w:rPr>
        <w:t xml:space="preserve"> </w:t>
      </w:r>
      <w:r>
        <w:rPr>
          <w:rStyle w:val="StringTok"/>
        </w:rPr>
        <w:t>"Admin"</w:t>
      </w:r>
      <w:r>
        <w:br/>
      </w:r>
      <w:r>
        <w:rPr>
          <w:rStyle w:val="ExtensionTok"/>
        </w:rPr>
        <w:t>groupadd</w:t>
      </w:r>
      <w:r>
        <w:rPr>
          <w:rStyle w:val="NormalTok"/>
        </w:rPr>
        <w:t xml:space="preserve"> </w:t>
      </w:r>
      <w:r>
        <w:rPr>
          <w:rStyle w:val="StringTok"/>
        </w:rPr>
        <w:t>"WPAdmin"</w:t>
      </w:r>
    </w:p>
    <w:p w14:paraId="1B70B90E" w14:textId="120F9B66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7BC946F5" wp14:editId="73B419F7">
            <wp:extent cx="4229690" cy="87642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9F87C" w14:textId="77777777" w:rsid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>Create Users</w:t>
      </w:r>
    </w:p>
    <w:p w14:paraId="35CDC457" w14:textId="77777777" w:rsid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 xml:space="preserve"> -m (Create a user directory in /home)</w:t>
      </w:r>
    </w:p>
    <w:p w14:paraId="2DF6338C" w14:textId="77777777" w:rsid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 xml:space="preserve"> -s (Configure user to use that shell)</w:t>
      </w:r>
    </w:p>
    <w:p w14:paraId="35C4CB66" w14:textId="31F20D55" w:rsidR="001B59B6" w:rsidRP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 xml:space="preserve"> -G (Add user to group) *OPTIONAL</w:t>
      </w:r>
    </w:p>
    <w:p w14:paraId="59BBC891" w14:textId="4E2AEAFF" w:rsidR="001B59B6" w:rsidRDefault="00555A65">
      <w:pPr>
        <w:pStyle w:val="SourceCode"/>
        <w:rPr>
          <w:rStyle w:val="NormalTok"/>
        </w:rPr>
      </w:pPr>
      <w:r>
        <w:rPr>
          <w:rStyle w:val="ExtensionTok"/>
        </w:rPr>
        <w:t>useradd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/bin/bash </w:t>
      </w:r>
      <w:r>
        <w:rPr>
          <w:rStyle w:val="AttributeTok"/>
        </w:rPr>
        <w:t>-G</w:t>
      </w:r>
      <w:r>
        <w:rPr>
          <w:rStyle w:val="NormalTok"/>
        </w:rPr>
        <w:t xml:space="preserve"> Admin user</w:t>
      </w:r>
    </w:p>
    <w:p w14:paraId="5F8611A6" w14:textId="4A8271B0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475F7373" wp14:editId="33DCE0E3">
            <wp:extent cx="5572903" cy="504895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04834" w14:textId="1A5875F3" w:rsidR="00151571" w:rsidRPr="00151571" w:rsidRDefault="00151571" w:rsidP="00151571">
      <w:pPr>
        <w:pStyle w:val="BlockText"/>
        <w:rPr>
          <w:shd w:val="pct15" w:color="auto" w:fill="FFFFFF"/>
        </w:rPr>
      </w:pPr>
      <w:r>
        <w:rPr>
          <w:shd w:val="pct15" w:color="auto" w:fill="FFFFFF"/>
        </w:rPr>
        <w:t>Change user password</w:t>
      </w:r>
    </w:p>
    <w:p w14:paraId="5E800306" w14:textId="5F10D31A" w:rsidR="00151571" w:rsidRDefault="00151571">
      <w:pPr>
        <w:pStyle w:val="SourceCode"/>
      </w:pPr>
      <w:r>
        <w:t>passwd user</w:t>
      </w:r>
    </w:p>
    <w:p w14:paraId="237F6610" w14:textId="050E14EA" w:rsidR="00151571" w:rsidRDefault="00151571">
      <w:pPr>
        <w:pStyle w:val="SourceCode"/>
      </w:pPr>
      <w:r w:rsidRPr="00151571">
        <w:rPr>
          <w:noProof/>
        </w:rPr>
        <w:lastRenderedPageBreak/>
        <w:drawing>
          <wp:inline distT="0" distB="0" distL="0" distR="0" wp14:anchorId="084511C7" wp14:editId="5CC7BEAE">
            <wp:extent cx="3296110" cy="7049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6110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A4B94" w14:textId="77777777" w:rsidR="001B59B6" w:rsidRP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>Add user to group</w:t>
      </w:r>
    </w:p>
    <w:p w14:paraId="6A022BA1" w14:textId="16A09473" w:rsidR="001B59B6" w:rsidRDefault="00555A65">
      <w:pPr>
        <w:pStyle w:val="SourceCode"/>
        <w:rPr>
          <w:rStyle w:val="VerbatimChar"/>
        </w:rPr>
      </w:pPr>
      <w:r>
        <w:rPr>
          <w:rStyle w:val="VerbatimChar"/>
        </w:rPr>
        <w:t>usermod -aG Admin user</w:t>
      </w:r>
    </w:p>
    <w:p w14:paraId="296BCA7C" w14:textId="6A9256E6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0B1C9DA2" wp14:editId="63D80ECA">
            <wp:extent cx="6296904" cy="876422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6904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0A889" w14:textId="77777777" w:rsidR="001B59B6" w:rsidRP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>Give sudo rights to “Admin” group</w:t>
      </w:r>
    </w:p>
    <w:p w14:paraId="615E82EF" w14:textId="6A0B2791" w:rsidR="001B59B6" w:rsidRDefault="00555A65">
      <w:pPr>
        <w:pStyle w:val="SourceCode"/>
        <w:rPr>
          <w:rStyle w:val="ExtensionTok"/>
        </w:rPr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%Admin ALL=(ALL:ALL) ALL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VariableTok"/>
        </w:rPr>
        <w:t>EDITOR</w:t>
      </w:r>
      <w:r>
        <w:rPr>
          <w:rStyle w:val="OperatorTok"/>
        </w:rPr>
        <w:t>=</w:t>
      </w:r>
      <w:r>
        <w:rPr>
          <w:rStyle w:val="StringTok"/>
        </w:rPr>
        <w:t>"tee -a"</w:t>
      </w:r>
      <w:r>
        <w:rPr>
          <w:rStyle w:val="NormalTok"/>
        </w:rPr>
        <w:t xml:space="preserve"> </w:t>
      </w:r>
      <w:r>
        <w:rPr>
          <w:rStyle w:val="ExtensionTok"/>
        </w:rPr>
        <w:t>visudo</w:t>
      </w:r>
    </w:p>
    <w:p w14:paraId="48F9C67C" w14:textId="49FED0AB" w:rsidR="00151571" w:rsidRDefault="00151571">
      <w:pPr>
        <w:pStyle w:val="SourceCode"/>
        <w:rPr>
          <w:rStyle w:val="ExtensionTok"/>
        </w:rPr>
      </w:pPr>
      <w:r w:rsidRPr="00151571">
        <w:rPr>
          <w:rStyle w:val="ExtensionTok"/>
          <w:noProof/>
        </w:rPr>
        <w:drawing>
          <wp:inline distT="0" distB="0" distL="0" distR="0" wp14:anchorId="4F981CFE" wp14:editId="199D1331">
            <wp:extent cx="6363588" cy="695422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63588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81514" w14:textId="39F60D40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51D55433" wp14:editId="000C1195">
            <wp:extent cx="4667901" cy="390580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730E9" w14:textId="18D5C693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5C2FA954" wp14:editId="2B7FD0A3">
            <wp:extent cx="6315956" cy="20767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15956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1EBB6" w14:textId="77777777" w:rsidR="001B59B6" w:rsidRDefault="00555A65">
      <w:pPr>
        <w:pStyle w:val="Heading2"/>
      </w:pPr>
      <w:bookmarkStart w:id="8" w:name="task-4"/>
      <w:bookmarkEnd w:id="6"/>
      <w:bookmarkEnd w:id="7"/>
      <w:r>
        <w:t>Task 4</w:t>
      </w:r>
    </w:p>
    <w:p w14:paraId="6D4C5345" w14:textId="77777777" w:rsidR="001B59B6" w:rsidRDefault="00555A65">
      <w:pPr>
        <w:pStyle w:val="Heading3"/>
      </w:pPr>
      <w:bookmarkStart w:id="9" w:name="X899928939394bc2e35e2caa37d77408f575e246"/>
      <w:r>
        <w:t>Install, Configure and Monitor Wordpress web site</w:t>
      </w:r>
    </w:p>
    <w:p w14:paraId="24237A14" w14:textId="77777777" w:rsidR="001B59B6" w:rsidRDefault="00555A65">
      <w:pPr>
        <w:pStyle w:val="Heading4"/>
      </w:pPr>
      <w:bookmarkStart w:id="10" w:name="change-apache2-directory"/>
      <w:r>
        <w:t>Change apache2 directory</w:t>
      </w:r>
    </w:p>
    <w:p w14:paraId="000F0CFD" w14:textId="2A2A972A" w:rsidR="001B59B6" w:rsidRP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 xml:space="preserve">Make directory and point apache2 to that directory </w:t>
      </w:r>
    </w:p>
    <w:p w14:paraId="5C71F078" w14:textId="09DFE5DE" w:rsidR="001B59B6" w:rsidRDefault="00555A65">
      <w:pPr>
        <w:pStyle w:val="SourceCode"/>
        <w:rPr>
          <w:rStyle w:val="NormalTok"/>
        </w:rPr>
      </w:pPr>
      <w:r>
        <w:rPr>
          <w:rStyle w:val="FunctionTok"/>
        </w:rPr>
        <w:t>mkdir</w:t>
      </w:r>
      <w:r>
        <w:rPr>
          <w:rStyle w:val="NormalTok"/>
        </w:rPr>
        <w:t xml:space="preserve"> /var/www/html/</w:t>
      </w:r>
      <w:r w:rsidRPr="00151571">
        <w:rPr>
          <w:rStyle w:val="NormalTok"/>
          <w:color w:val="002060"/>
        </w:rPr>
        <w:t>p0000000</w:t>
      </w:r>
      <w:r>
        <w:br/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s_&lt;Directory /var/www/&gt;_&lt;Directory /var/www/html/</w:t>
      </w:r>
      <w:r w:rsidRPr="00151571">
        <w:rPr>
          <w:rStyle w:val="StringTok"/>
          <w:color w:val="002060"/>
        </w:rPr>
        <w:t>p0000000</w:t>
      </w:r>
      <w:r>
        <w:rPr>
          <w:rStyle w:val="StringTok"/>
        </w:rPr>
        <w:t>&gt;_"</w:t>
      </w:r>
      <w:r>
        <w:rPr>
          <w:rStyle w:val="NormalTok"/>
        </w:rPr>
        <w:t xml:space="preserve"> /etc/apache2/apache2.conf </w:t>
      </w:r>
    </w:p>
    <w:p w14:paraId="6D8230FD" w14:textId="3C7A79F5" w:rsidR="00151571" w:rsidRDefault="00151571">
      <w:pPr>
        <w:pStyle w:val="SourceCode"/>
      </w:pPr>
      <w:r w:rsidRPr="00151571">
        <w:rPr>
          <w:noProof/>
        </w:rPr>
        <w:lastRenderedPageBreak/>
        <w:drawing>
          <wp:inline distT="0" distB="0" distL="0" distR="0" wp14:anchorId="41A570B7" wp14:editId="02E1E59D">
            <wp:extent cx="6820852" cy="50870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20852" cy="50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30C08" w14:textId="77777777" w:rsidR="001B59B6" w:rsidRDefault="00555A65">
      <w:pPr>
        <w:pStyle w:val="Heading4"/>
      </w:pPr>
      <w:bookmarkStart w:id="11" w:name="http"/>
      <w:bookmarkEnd w:id="10"/>
      <w:r>
        <w:t>HTTP</w:t>
      </w:r>
    </w:p>
    <w:p w14:paraId="4D914740" w14:textId="77777777" w:rsidR="001B59B6" w:rsidRP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>Change DocumentRoot to your new directory</w:t>
      </w:r>
    </w:p>
    <w:p w14:paraId="596752DE" w14:textId="0CCA1216" w:rsidR="001B59B6" w:rsidRDefault="00555A65">
      <w:pPr>
        <w:pStyle w:val="SourceCode"/>
        <w:rPr>
          <w:rStyle w:val="OperatorTok"/>
        </w:rPr>
      </w:pP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lt;&lt; EOF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etc/apache2/sites-available/000-default.conf</w:t>
      </w:r>
      <w:r>
        <w:br/>
      </w:r>
      <w:r>
        <w:rPr>
          <w:rStyle w:val="StringTok"/>
        </w:rPr>
        <w:t>&lt;VirtualHost *:80&gt;</w:t>
      </w:r>
      <w:r>
        <w:br/>
      </w:r>
      <w:r>
        <w:rPr>
          <w:rStyle w:val="StringTok"/>
        </w:rPr>
        <w:t xml:space="preserve">    ServerAdmin webmaster@localhost</w:t>
      </w:r>
      <w:r>
        <w:br/>
      </w:r>
      <w:r>
        <w:rPr>
          <w:rStyle w:val="StringTok"/>
        </w:rPr>
        <w:t xml:space="preserve">    DocumentRoot /var/www/html/</w:t>
      </w:r>
      <w:r w:rsidR="00151571">
        <w:rPr>
          <w:rStyle w:val="VariableTok"/>
        </w:rPr>
        <w:t>p0000000</w:t>
      </w:r>
      <w:r>
        <w:br/>
      </w:r>
      <w:r>
        <w:rPr>
          <w:rStyle w:val="StringTok"/>
        </w:rPr>
        <w:t xml:space="preserve">    ErrorLog </w:t>
      </w:r>
      <w:r>
        <w:rPr>
          <w:rStyle w:val="DataTypeTok"/>
        </w:rPr>
        <w:t>\$</w:t>
      </w:r>
      <w:r>
        <w:rPr>
          <w:rStyle w:val="StringTok"/>
        </w:rPr>
        <w:t>{APACHE_LOG_DIR}/error.log</w:t>
      </w:r>
      <w:r>
        <w:br/>
      </w:r>
      <w:r>
        <w:rPr>
          <w:rStyle w:val="StringTok"/>
        </w:rPr>
        <w:t xml:space="preserve">    CustomLog </w:t>
      </w:r>
      <w:r>
        <w:rPr>
          <w:rStyle w:val="DataTypeTok"/>
        </w:rPr>
        <w:t>\$</w:t>
      </w:r>
      <w:r>
        <w:rPr>
          <w:rStyle w:val="StringTok"/>
        </w:rPr>
        <w:t>{APACHE_LOG_DIR}/access.log combined</w:t>
      </w:r>
      <w:r>
        <w:br/>
      </w:r>
      <w:r>
        <w:rPr>
          <w:rStyle w:val="StringTok"/>
        </w:rPr>
        <w:t>&lt;/VirtualHost&gt;</w:t>
      </w:r>
      <w:r>
        <w:br/>
      </w:r>
      <w:r>
        <w:rPr>
          <w:rStyle w:val="OperatorTok"/>
        </w:rPr>
        <w:t>EOF</w:t>
      </w:r>
    </w:p>
    <w:p w14:paraId="39C6737D" w14:textId="32B07892" w:rsidR="00151571" w:rsidRDefault="00151571">
      <w:pPr>
        <w:pStyle w:val="SourceCode"/>
      </w:pPr>
      <w:r w:rsidRPr="00151571">
        <w:rPr>
          <w:noProof/>
        </w:rPr>
        <w:lastRenderedPageBreak/>
        <w:drawing>
          <wp:inline distT="0" distB="0" distL="0" distR="0" wp14:anchorId="370E526E" wp14:editId="3B7D1430">
            <wp:extent cx="7240010" cy="50489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0" cy="504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2E8B6" w14:textId="77777777" w:rsidR="001B59B6" w:rsidRDefault="00555A65">
      <w:pPr>
        <w:pStyle w:val="Heading4"/>
      </w:pPr>
      <w:bookmarkStart w:id="12" w:name="https"/>
      <w:bookmarkEnd w:id="11"/>
      <w:r>
        <w:t>HTTPS</w:t>
      </w:r>
    </w:p>
    <w:p w14:paraId="7B0674B1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Create self-signed certificate Remove everything after -subj if you want to go through the configurations or edit it</w:t>
      </w:r>
    </w:p>
    <w:p w14:paraId="41B79DC4" w14:textId="77777777" w:rsidR="001B59B6" w:rsidRDefault="00555A65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openssl req </w:t>
      </w:r>
      <w:r>
        <w:rPr>
          <w:rStyle w:val="AttributeTok"/>
        </w:rPr>
        <w:t>-x509</w:t>
      </w:r>
      <w:r>
        <w:rPr>
          <w:rStyle w:val="NormalTok"/>
        </w:rPr>
        <w:t xml:space="preserve"> </w:t>
      </w:r>
      <w:r>
        <w:rPr>
          <w:rStyle w:val="AttributeTok"/>
        </w:rPr>
        <w:t>-nodes</w:t>
      </w:r>
      <w:r>
        <w:rPr>
          <w:rStyle w:val="NormalTok"/>
        </w:rPr>
        <w:t xml:space="preserve"> </w:t>
      </w:r>
      <w:r>
        <w:rPr>
          <w:rStyle w:val="AttributeTok"/>
        </w:rPr>
        <w:t>-days</w:t>
      </w:r>
      <w:r>
        <w:rPr>
          <w:rStyle w:val="NormalTok"/>
        </w:rPr>
        <w:t xml:space="preserve"> 365 </w:t>
      </w:r>
      <w:r>
        <w:rPr>
          <w:rStyle w:val="AttributeTok"/>
        </w:rPr>
        <w:t>-newkey</w:t>
      </w:r>
      <w:r>
        <w:rPr>
          <w:rStyle w:val="NormalTok"/>
        </w:rPr>
        <w:t xml:space="preserve"> rsa:2048 </w:t>
      </w:r>
      <w:r>
        <w:rPr>
          <w:rStyle w:val="AttributeTok"/>
        </w:rPr>
        <w:t>-keyout</w:t>
      </w:r>
      <w:r>
        <w:rPr>
          <w:rStyle w:val="NormalTok"/>
        </w:rPr>
        <w:t xml:space="preserve"> /etc/ssl/private/apache-selfsigned.key </w:t>
      </w:r>
      <w:r>
        <w:rPr>
          <w:rStyle w:val="AttributeTok"/>
        </w:rPr>
        <w:t>-out</w:t>
      </w:r>
      <w:r>
        <w:rPr>
          <w:rStyle w:val="NormalTok"/>
        </w:rPr>
        <w:t xml:space="preserve"> /etc/ssl/certs/apache-selfsigned.crt </w:t>
      </w:r>
      <w:r>
        <w:rPr>
          <w:rStyle w:val="AttributeTok"/>
        </w:rPr>
        <w:t>-subj</w:t>
      </w:r>
      <w:r>
        <w:rPr>
          <w:rStyle w:val="NormalTok"/>
        </w:rPr>
        <w:t xml:space="preserve"> </w:t>
      </w:r>
      <w:r>
        <w:rPr>
          <w:rStyle w:val="StringTok"/>
        </w:rPr>
        <w:t>"/C=SG/ST=Singapore/L=Singapore/O=We Sell Owls/OU=IT/CN=wesellowls.com"</w:t>
      </w:r>
    </w:p>
    <w:p w14:paraId="3C2C3E99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Set up SSL settings</w:t>
      </w:r>
    </w:p>
    <w:p w14:paraId="086A379F" w14:textId="77777777" w:rsidR="001B59B6" w:rsidRDefault="00555A65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lt;&lt; EOF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etc/apache2/conf-available/ssl-params.conf</w:t>
      </w:r>
      <w:r>
        <w:br/>
      </w:r>
      <w:r>
        <w:rPr>
          <w:rStyle w:val="StringTok"/>
        </w:rPr>
        <w:t>SSLCipherSuite EECDH+AESGCM:EDH+AESGCM:AES256+EECDH:AES256+EDH</w:t>
      </w:r>
      <w:r>
        <w:br/>
      </w:r>
      <w:r>
        <w:rPr>
          <w:rStyle w:val="StringTok"/>
        </w:rPr>
        <w:t>SSLProtocol All -SSLv2 -SSLv3 -TLSv1 -TLSv1.1</w:t>
      </w:r>
      <w:r>
        <w:br/>
      </w:r>
      <w:r>
        <w:rPr>
          <w:rStyle w:val="StringTok"/>
        </w:rPr>
        <w:t>SSLHonorCipherOrder On</w:t>
      </w:r>
      <w:r>
        <w:br/>
      </w:r>
      <w:r>
        <w:rPr>
          <w:rStyle w:val="StringTok"/>
        </w:rPr>
        <w:t>Header always set X-Frame-Options DENY</w:t>
      </w:r>
      <w:r>
        <w:br/>
      </w:r>
      <w:r>
        <w:rPr>
          <w:rStyle w:val="StringTok"/>
        </w:rPr>
        <w:t>Header always set X-Content-Type-Options nosniff</w:t>
      </w:r>
      <w:r>
        <w:br/>
      </w:r>
      <w:r>
        <w:rPr>
          <w:rStyle w:val="StringTok"/>
        </w:rPr>
        <w:t>SSLCompression off</w:t>
      </w:r>
      <w:r>
        <w:br/>
      </w:r>
      <w:r>
        <w:rPr>
          <w:rStyle w:val="StringTok"/>
        </w:rPr>
        <w:t>SSLUseStapling on</w:t>
      </w:r>
      <w:r>
        <w:br/>
      </w:r>
      <w:r>
        <w:rPr>
          <w:rStyle w:val="StringTok"/>
        </w:rPr>
        <w:lastRenderedPageBreak/>
        <w:t>SSLStaplingCache "shmcb:logs/stapling-cache(150000)"</w:t>
      </w:r>
      <w:r>
        <w:br/>
      </w:r>
      <w:r>
        <w:rPr>
          <w:rStyle w:val="StringTok"/>
        </w:rPr>
        <w:t>SSLSessionTickets Off</w:t>
      </w:r>
      <w:r>
        <w:br/>
      </w:r>
      <w:r>
        <w:rPr>
          <w:rStyle w:val="OperatorTok"/>
        </w:rPr>
        <w:t>EOF</w:t>
      </w:r>
    </w:p>
    <w:p w14:paraId="6DE47F8A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Set up ssl virtualhost</w:t>
      </w:r>
    </w:p>
    <w:p w14:paraId="71FDB47C" w14:textId="1108C0A5" w:rsidR="001B59B6" w:rsidRDefault="00555A65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lt;&lt; EOF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etc/apache2/sites-available/default-ssl.conf</w:t>
      </w:r>
      <w:r>
        <w:br/>
      </w:r>
      <w:r>
        <w:rPr>
          <w:rStyle w:val="StringTok"/>
        </w:rPr>
        <w:t>&lt;IfModule mod_ssl.c&gt;</w:t>
      </w:r>
      <w:r>
        <w:br/>
      </w:r>
      <w:r>
        <w:rPr>
          <w:rStyle w:val="StringTok"/>
        </w:rPr>
        <w:t xml:space="preserve">        &lt;VirtualHost _default_:443&gt;</w:t>
      </w:r>
      <w:r>
        <w:br/>
      </w:r>
      <w:r>
        <w:rPr>
          <w:rStyle w:val="StringTok"/>
        </w:rPr>
        <w:t xml:space="preserve">                ServerAdmin admin@wesellowls.com</w:t>
      </w:r>
      <w:r>
        <w:br/>
      </w:r>
      <w:r>
        <w:rPr>
          <w:rStyle w:val="StringTok"/>
        </w:rPr>
        <w:t xml:space="preserve">                ServerName </w:t>
      </w:r>
      <w:r w:rsidR="00151571">
        <w:rPr>
          <w:rStyle w:val="VariableTok"/>
        </w:rPr>
        <w:t>10.10.10.10</w:t>
      </w:r>
      <w:r>
        <w:br/>
      </w:r>
      <w:r>
        <w:br/>
      </w:r>
      <w:r>
        <w:rPr>
          <w:rStyle w:val="StringTok"/>
        </w:rPr>
        <w:t xml:space="preserve">                DocumentRoot /var/www/html/</w:t>
      </w:r>
      <w:r w:rsidR="00151571" w:rsidRPr="00151571">
        <w:rPr>
          <w:rStyle w:val="StringTok"/>
          <w:color w:val="002060"/>
        </w:rPr>
        <w:t>p0000000</w:t>
      </w:r>
      <w:r w:rsidR="00151571">
        <w:t xml:space="preserve"> </w:t>
      </w:r>
      <w:r>
        <w:br/>
      </w:r>
      <w:r>
        <w:br/>
      </w:r>
      <w:r>
        <w:rPr>
          <w:rStyle w:val="StringTok"/>
        </w:rPr>
        <w:t xml:space="preserve">                ErrorLog </w:t>
      </w:r>
      <w:r>
        <w:rPr>
          <w:rStyle w:val="DataTypeTok"/>
        </w:rPr>
        <w:t>\$</w:t>
      </w:r>
      <w:r>
        <w:rPr>
          <w:rStyle w:val="StringTok"/>
        </w:rPr>
        <w:t>{APACHE_LOG_DIR}/error.log</w:t>
      </w:r>
      <w:r>
        <w:br/>
      </w:r>
      <w:r>
        <w:rPr>
          <w:rStyle w:val="StringTok"/>
        </w:rPr>
        <w:t xml:space="preserve">                CustomLog </w:t>
      </w:r>
      <w:r>
        <w:rPr>
          <w:rStyle w:val="DataTypeTok"/>
        </w:rPr>
        <w:t>\$</w:t>
      </w:r>
      <w:r>
        <w:rPr>
          <w:rStyle w:val="StringTok"/>
        </w:rPr>
        <w:t>{APACHE_LOG_DIR}/access.log combined</w:t>
      </w:r>
      <w:r>
        <w:br/>
      </w:r>
      <w:r>
        <w:br/>
      </w:r>
      <w:r>
        <w:rPr>
          <w:rStyle w:val="StringTok"/>
        </w:rPr>
        <w:t xml:space="preserve">                SSLEngine on</w:t>
      </w:r>
      <w:r>
        <w:br/>
      </w:r>
      <w:r>
        <w:br/>
      </w:r>
      <w:r>
        <w:rPr>
          <w:rStyle w:val="StringTok"/>
        </w:rPr>
        <w:t xml:space="preserve">                SSLCertificateFile      /etc/ssl/certs/apache-selfsigned.crt</w:t>
      </w:r>
      <w:r>
        <w:br/>
      </w:r>
      <w:r>
        <w:rPr>
          <w:rStyle w:val="StringTok"/>
        </w:rPr>
        <w:t xml:space="preserve">                SSLCertificateKeyFile /etc/ssl/private/apache-selfsigned.key</w:t>
      </w:r>
      <w:r>
        <w:br/>
      </w:r>
      <w:r>
        <w:br/>
      </w:r>
      <w:r>
        <w:rPr>
          <w:rStyle w:val="StringTok"/>
        </w:rPr>
        <w:t xml:space="preserve">                &lt;FilesMatch "</w:t>
      </w:r>
      <w:r>
        <w:rPr>
          <w:rStyle w:val="DataTypeTok"/>
        </w:rPr>
        <w:t>\.</w:t>
      </w:r>
      <w:r>
        <w:rPr>
          <w:rStyle w:val="StringTok"/>
        </w:rPr>
        <w:t>(cgi|shtml|phtml|php)</w:t>
      </w:r>
      <w:r>
        <w:rPr>
          <w:rStyle w:val="DataTypeTok"/>
        </w:rPr>
        <w:t>\$</w:t>
      </w:r>
      <w:r>
        <w:rPr>
          <w:rStyle w:val="StringTok"/>
        </w:rPr>
        <w:t>"&gt;</w:t>
      </w:r>
      <w:r>
        <w:br/>
      </w:r>
      <w:r>
        <w:rPr>
          <w:rStyle w:val="StringTok"/>
        </w:rPr>
        <w:t xml:space="preserve">                                SSLOptions +StdEnvVars</w:t>
      </w:r>
      <w:r>
        <w:br/>
      </w:r>
      <w:r>
        <w:rPr>
          <w:rStyle w:val="StringTok"/>
        </w:rPr>
        <w:t xml:space="preserve">                &lt;/FilesMatch&gt;</w:t>
      </w:r>
      <w:r>
        <w:br/>
      </w:r>
      <w:r>
        <w:rPr>
          <w:rStyle w:val="StringTok"/>
        </w:rPr>
        <w:t xml:space="preserve">                &lt;Directory /usr/lib/cgi-bin&gt;</w:t>
      </w:r>
      <w:r>
        <w:br/>
      </w:r>
      <w:r>
        <w:rPr>
          <w:rStyle w:val="StringTok"/>
        </w:rPr>
        <w:t xml:space="preserve">                                SSLOptions +StdEnvVars</w:t>
      </w:r>
      <w:r>
        <w:br/>
      </w:r>
      <w:r>
        <w:rPr>
          <w:rStyle w:val="StringTok"/>
        </w:rPr>
        <w:t xml:space="preserve">                &lt;/Directory&gt;</w:t>
      </w:r>
      <w:r>
        <w:br/>
      </w:r>
      <w:r>
        <w:br/>
      </w:r>
      <w:r>
        <w:rPr>
          <w:rStyle w:val="StringTok"/>
        </w:rPr>
        <w:t xml:space="preserve">        &lt;/VirtualHost&gt;</w:t>
      </w:r>
      <w:r>
        <w:br/>
      </w:r>
      <w:r>
        <w:rPr>
          <w:rStyle w:val="StringTok"/>
        </w:rPr>
        <w:t>&lt;/IfModule&gt;</w:t>
      </w:r>
      <w:r>
        <w:br/>
      </w:r>
      <w:r>
        <w:rPr>
          <w:rStyle w:val="OperatorTok"/>
        </w:rPr>
        <w:t>EOF</w:t>
      </w:r>
    </w:p>
    <w:p w14:paraId="2D01F3DB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Set up HTTP redirection to HTTPS</w:t>
      </w:r>
    </w:p>
    <w:p w14:paraId="3EF4E74F" w14:textId="70EADC53" w:rsidR="001B59B6" w:rsidRDefault="00555A65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lt;&lt; EOF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/etc/apache2/sites-available/000-default.conf</w:t>
      </w:r>
      <w:r>
        <w:br/>
      </w:r>
      <w:r>
        <w:rPr>
          <w:rStyle w:val="StringTok"/>
        </w:rPr>
        <w:t>&lt;VirtualHost *:80&gt;</w:t>
      </w:r>
      <w:r>
        <w:br/>
      </w:r>
      <w:r>
        <w:rPr>
          <w:rStyle w:val="StringTok"/>
        </w:rPr>
        <w:t xml:space="preserve">    ServerAdmin webmaster@localhost</w:t>
      </w:r>
      <w:r>
        <w:br/>
      </w:r>
      <w:r>
        <w:rPr>
          <w:rStyle w:val="StringTok"/>
        </w:rPr>
        <w:t xml:space="preserve">    DocumentRoot /var/www/html/</w:t>
      </w:r>
      <w:r w:rsidR="00151571" w:rsidRPr="00151571">
        <w:rPr>
          <w:rStyle w:val="StringTok"/>
          <w:color w:val="002060"/>
        </w:rPr>
        <w:t>p0000000</w:t>
      </w:r>
      <w:r w:rsidR="00151571">
        <w:t xml:space="preserve"> </w:t>
      </w:r>
      <w:r>
        <w:br/>
      </w:r>
      <w:r>
        <w:rPr>
          <w:rStyle w:val="StringTok"/>
        </w:rPr>
        <w:t xml:space="preserve">    Redirect "/" "https://</w:t>
      </w:r>
      <w:r w:rsidR="00151571">
        <w:rPr>
          <w:rStyle w:val="VariableTok"/>
        </w:rPr>
        <w:t>10.10.10.10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   ErrorLog </w:t>
      </w:r>
      <w:r>
        <w:rPr>
          <w:rStyle w:val="DataTypeTok"/>
        </w:rPr>
        <w:t>\$</w:t>
      </w:r>
      <w:r>
        <w:rPr>
          <w:rStyle w:val="StringTok"/>
        </w:rPr>
        <w:t>{APACHE_LOG_DIR}/error.log</w:t>
      </w:r>
      <w:r>
        <w:br/>
      </w:r>
      <w:r>
        <w:rPr>
          <w:rStyle w:val="StringTok"/>
        </w:rPr>
        <w:t xml:space="preserve">    CustomLog </w:t>
      </w:r>
      <w:r>
        <w:rPr>
          <w:rStyle w:val="DataTypeTok"/>
        </w:rPr>
        <w:t>\$</w:t>
      </w:r>
      <w:r>
        <w:rPr>
          <w:rStyle w:val="StringTok"/>
        </w:rPr>
        <w:t>{APACHE_LOG_DIR}/access.log combined</w:t>
      </w:r>
      <w:r>
        <w:br/>
      </w:r>
      <w:r>
        <w:rPr>
          <w:rStyle w:val="StringTok"/>
        </w:rPr>
        <w:t>&lt;/VirtualHost&gt;</w:t>
      </w:r>
      <w:r>
        <w:br/>
      </w:r>
      <w:r>
        <w:rPr>
          <w:rStyle w:val="OperatorTok"/>
        </w:rPr>
        <w:t>EOF</w:t>
      </w:r>
    </w:p>
    <w:p w14:paraId="545A97DE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Run to enable previous configurations</w:t>
      </w:r>
    </w:p>
    <w:p w14:paraId="3280F525" w14:textId="77777777" w:rsidR="001B59B6" w:rsidRDefault="00555A65">
      <w:pPr>
        <w:pStyle w:val="SourceCode"/>
      </w:pPr>
      <w:r>
        <w:rPr>
          <w:rStyle w:val="ExtensionTok"/>
        </w:rPr>
        <w:t>a2enmod</w:t>
      </w:r>
      <w:r>
        <w:rPr>
          <w:rStyle w:val="NormalTok"/>
        </w:rPr>
        <w:t xml:space="preserve"> ssl</w:t>
      </w:r>
      <w:r>
        <w:br/>
      </w:r>
      <w:r>
        <w:rPr>
          <w:rStyle w:val="ExtensionTok"/>
        </w:rPr>
        <w:t>a2enmod</w:t>
      </w:r>
      <w:r>
        <w:rPr>
          <w:rStyle w:val="NormalTok"/>
        </w:rPr>
        <w:t xml:space="preserve"> headers</w:t>
      </w:r>
      <w:r>
        <w:br/>
      </w:r>
      <w:r>
        <w:rPr>
          <w:rStyle w:val="ExtensionTok"/>
        </w:rPr>
        <w:t>a2ensite</w:t>
      </w:r>
      <w:r>
        <w:rPr>
          <w:rStyle w:val="NormalTok"/>
        </w:rPr>
        <w:t xml:space="preserve"> default-ssl</w:t>
      </w:r>
      <w:r>
        <w:br/>
      </w:r>
      <w:r>
        <w:rPr>
          <w:rStyle w:val="ExtensionTok"/>
        </w:rPr>
        <w:lastRenderedPageBreak/>
        <w:t>a2enconf</w:t>
      </w:r>
      <w:r>
        <w:rPr>
          <w:rStyle w:val="NormalTok"/>
        </w:rPr>
        <w:t xml:space="preserve"> ssl-params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reload apache2</w:t>
      </w:r>
    </w:p>
    <w:p w14:paraId="18494996" w14:textId="77777777" w:rsidR="001B59B6" w:rsidRDefault="00555A65">
      <w:pPr>
        <w:pStyle w:val="Heading4"/>
      </w:pPr>
      <w:bookmarkStart w:id="13" w:name="install-wordpress"/>
      <w:bookmarkEnd w:id="12"/>
      <w:r>
        <w:t>Install wordpress</w:t>
      </w:r>
    </w:p>
    <w:p w14:paraId="4E98BB5C" w14:textId="77777777" w:rsidR="001B59B6" w:rsidRP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>Download and untar wordpress to new directory Use wp-config-sample as base config file</w:t>
      </w:r>
    </w:p>
    <w:p w14:paraId="54589748" w14:textId="5326DD0D" w:rsidR="001B59B6" w:rsidRDefault="00555A65">
      <w:pPr>
        <w:pStyle w:val="SourceCode"/>
        <w:rPr>
          <w:rStyle w:val="NormalTok"/>
        </w:rPr>
      </w:pPr>
      <w:r>
        <w:rPr>
          <w:rStyle w:val="FunctionTok"/>
        </w:rPr>
        <w:t>wget</w:t>
      </w:r>
      <w:r>
        <w:rPr>
          <w:rStyle w:val="NormalTok"/>
        </w:rPr>
        <w:t xml:space="preserve"> https://wordpress.org/latest.tar.gz </w:t>
      </w:r>
      <w:r>
        <w:rPr>
          <w:rStyle w:val="AttributeTok"/>
        </w:rPr>
        <w:t>-O</w:t>
      </w:r>
      <w:r>
        <w:rPr>
          <w:rStyle w:val="NormalTok"/>
        </w:rPr>
        <w:t xml:space="preserve"> /var/www/html/</w:t>
      </w:r>
      <w:r w:rsidRPr="00151571">
        <w:rPr>
          <w:rStyle w:val="NormalTok"/>
          <w:color w:val="002060"/>
        </w:rPr>
        <w:t>p0000000</w:t>
      </w:r>
      <w:r>
        <w:rPr>
          <w:rStyle w:val="NormalTok"/>
        </w:rPr>
        <w:t>/wordpress.tar.gz</w:t>
      </w:r>
      <w:r>
        <w:br/>
      </w:r>
      <w:r>
        <w:rPr>
          <w:rStyle w:val="FunctionTok"/>
        </w:rPr>
        <w:t>tar</w:t>
      </w:r>
      <w:r>
        <w:rPr>
          <w:rStyle w:val="NormalTok"/>
        </w:rPr>
        <w:t xml:space="preserve"> </w:t>
      </w:r>
      <w:r>
        <w:rPr>
          <w:rStyle w:val="AttributeTok"/>
        </w:rPr>
        <w:t>--strip-components</w:t>
      </w:r>
      <w:r>
        <w:rPr>
          <w:rStyle w:val="OperatorTok"/>
        </w:rPr>
        <w:t>=</w:t>
      </w:r>
      <w:r>
        <w:rPr>
          <w:rStyle w:val="NormalTok"/>
        </w:rPr>
        <w:t xml:space="preserve">1 </w:t>
      </w:r>
      <w:r>
        <w:rPr>
          <w:rStyle w:val="AttributeTok"/>
        </w:rPr>
        <w:t>-xvzf</w:t>
      </w:r>
      <w:r>
        <w:rPr>
          <w:rStyle w:val="NormalTok"/>
        </w:rPr>
        <w:t xml:space="preserve"> /var/www/html/</w:t>
      </w:r>
      <w:r w:rsidRPr="00151571">
        <w:rPr>
          <w:rStyle w:val="NormalTok"/>
          <w:color w:val="002060"/>
        </w:rPr>
        <w:t>p0000000</w:t>
      </w:r>
      <w:r>
        <w:rPr>
          <w:rStyle w:val="NormalTok"/>
        </w:rPr>
        <w:t xml:space="preserve">/wordpress.tar.gz </w:t>
      </w:r>
      <w:r>
        <w:rPr>
          <w:rStyle w:val="AttributeTok"/>
        </w:rPr>
        <w:t>-C</w:t>
      </w:r>
      <w:r>
        <w:rPr>
          <w:rStyle w:val="NormalTok"/>
        </w:rPr>
        <w:t xml:space="preserve"> /var/www/html</w:t>
      </w:r>
      <w:r w:rsidR="00151571">
        <w:rPr>
          <w:rStyle w:val="NormalTok"/>
        </w:rPr>
        <w:t>/p0000000</w:t>
      </w:r>
      <w:r w:rsidR="00151571">
        <w:t xml:space="preserve"> 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 xml:space="preserve"> /var/www/html/</w:t>
      </w:r>
      <w:r w:rsidRPr="00151571">
        <w:rPr>
          <w:rStyle w:val="NormalTok"/>
          <w:color w:val="002060"/>
        </w:rPr>
        <w:t>p0000000</w:t>
      </w:r>
      <w:r>
        <w:rPr>
          <w:rStyle w:val="NormalTok"/>
        </w:rPr>
        <w:t>/wordpress.tar.gz</w:t>
      </w:r>
      <w:r>
        <w:br/>
      </w:r>
      <w:r>
        <w:rPr>
          <w:rStyle w:val="FunctionTok"/>
        </w:rPr>
        <w:t>cp</w:t>
      </w:r>
      <w:r>
        <w:rPr>
          <w:rStyle w:val="NormalTok"/>
        </w:rPr>
        <w:t xml:space="preserve"> /var/www/html/</w:t>
      </w:r>
      <w:r w:rsidRPr="00151571">
        <w:rPr>
          <w:rStyle w:val="NormalTok"/>
          <w:color w:val="002060"/>
        </w:rPr>
        <w:t>p0000000</w:t>
      </w:r>
      <w:r>
        <w:rPr>
          <w:rStyle w:val="NormalTok"/>
        </w:rPr>
        <w:t>/wp-config-sample.php /var/www/html</w:t>
      </w:r>
      <w:r w:rsidR="00151571">
        <w:t>/</w:t>
      </w:r>
      <w:r w:rsidR="00151571" w:rsidRPr="00151571">
        <w:rPr>
          <w:rStyle w:val="NormalTok"/>
          <w:color w:val="002060"/>
        </w:rPr>
        <w:t>p0000000</w:t>
      </w:r>
      <w:r>
        <w:rPr>
          <w:rStyle w:val="NormalTok"/>
        </w:rPr>
        <w:t>/wp-config.php</w:t>
      </w:r>
    </w:p>
    <w:p w14:paraId="14FB30C3" w14:textId="5B04DA6A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50681BFF" wp14:editId="4506DF07">
            <wp:extent cx="9631119" cy="1733792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631119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BF40A" w14:textId="26D1E24B" w:rsidR="00151571" w:rsidRDefault="00151571">
      <w:pPr>
        <w:pStyle w:val="SourceCode"/>
      </w:pPr>
      <w:r w:rsidRPr="00151571">
        <w:rPr>
          <w:noProof/>
        </w:rPr>
        <w:lastRenderedPageBreak/>
        <w:drawing>
          <wp:inline distT="0" distB="0" distL="0" distR="0" wp14:anchorId="5CE30B9F" wp14:editId="0D41AB55">
            <wp:extent cx="9602540" cy="468695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602540" cy="4686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07D58" w14:textId="77777777" w:rsidR="001B59B6" w:rsidRDefault="00555A65">
      <w:pPr>
        <w:pStyle w:val="Heading4"/>
      </w:pPr>
      <w:bookmarkStart w:id="14" w:name="add-permissions"/>
      <w:bookmarkEnd w:id="13"/>
      <w:r>
        <w:t>Add permissions</w:t>
      </w:r>
    </w:p>
    <w:p w14:paraId="3EC59127" w14:textId="77777777" w:rsidR="001B59B6" w:rsidRPr="00151571" w:rsidRDefault="00555A65">
      <w:pPr>
        <w:pStyle w:val="BlockText"/>
        <w:rPr>
          <w:shd w:val="pct15" w:color="auto" w:fill="FFFFFF"/>
        </w:rPr>
      </w:pPr>
      <w:r w:rsidRPr="00151571">
        <w:rPr>
          <w:shd w:val="pct15" w:color="auto" w:fill="FFFFFF"/>
        </w:rPr>
        <w:t>Give WPAdmin access to apache2 directory</w:t>
      </w:r>
    </w:p>
    <w:p w14:paraId="3C5E6C7F" w14:textId="6C3077C9" w:rsidR="001B59B6" w:rsidRDefault="00555A65">
      <w:pPr>
        <w:pStyle w:val="SourceCode"/>
        <w:rPr>
          <w:rStyle w:val="NormalTok"/>
        </w:rPr>
      </w:pPr>
      <w:r>
        <w:rPr>
          <w:rStyle w:val="ExtensionTok"/>
        </w:rPr>
        <w:t>usermod</w:t>
      </w:r>
      <w:r>
        <w:rPr>
          <w:rStyle w:val="NormalTok"/>
        </w:rPr>
        <w:t xml:space="preserve"> </w:t>
      </w:r>
      <w:r>
        <w:rPr>
          <w:rStyle w:val="AttributeTok"/>
        </w:rPr>
        <w:t>-aG</w:t>
      </w:r>
      <w:r>
        <w:rPr>
          <w:rStyle w:val="NormalTok"/>
        </w:rPr>
        <w:t xml:space="preserve"> WPAdmin www-data</w:t>
      </w:r>
      <w:r>
        <w:br/>
      </w:r>
      <w:r>
        <w:rPr>
          <w:rStyle w:val="FunctionTok"/>
        </w:rPr>
        <w:t>chmod</w:t>
      </w:r>
      <w:r>
        <w:rPr>
          <w:rStyle w:val="NormalTok"/>
        </w:rPr>
        <w:t xml:space="preserve"> 775 </w:t>
      </w:r>
      <w:r>
        <w:rPr>
          <w:rStyle w:val="AttributeTok"/>
        </w:rPr>
        <w:t>-R</w:t>
      </w:r>
      <w:r>
        <w:rPr>
          <w:rStyle w:val="NormalTok"/>
        </w:rPr>
        <w:t xml:space="preserve"> /var/www/</w:t>
      </w:r>
      <w:r>
        <w:br/>
      </w:r>
      <w:r>
        <w:rPr>
          <w:rStyle w:val="FunctionTok"/>
        </w:rPr>
        <w:t>chown</w:t>
      </w:r>
      <w:r>
        <w:rPr>
          <w:rStyle w:val="NormalTok"/>
        </w:rPr>
        <w:t xml:space="preserve"> www-data:WPAdmin </w:t>
      </w:r>
      <w:r>
        <w:rPr>
          <w:rStyle w:val="AttributeTok"/>
        </w:rPr>
        <w:t>-R</w:t>
      </w:r>
      <w:r>
        <w:rPr>
          <w:rStyle w:val="NormalTok"/>
        </w:rPr>
        <w:t xml:space="preserve"> /var/www</w:t>
      </w:r>
    </w:p>
    <w:p w14:paraId="1A705AE6" w14:textId="6A3D0E18" w:rsidR="00151571" w:rsidRDefault="00151571">
      <w:pPr>
        <w:pStyle w:val="SourceCode"/>
      </w:pPr>
      <w:r w:rsidRPr="00151571">
        <w:rPr>
          <w:noProof/>
        </w:rPr>
        <w:lastRenderedPageBreak/>
        <w:drawing>
          <wp:inline distT="0" distB="0" distL="0" distR="0" wp14:anchorId="58358450" wp14:editId="1821E3EE">
            <wp:extent cx="6239746" cy="4715533"/>
            <wp:effectExtent l="0" t="0" r="889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39746" cy="471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29DB0" w14:textId="7610303F" w:rsidR="00151571" w:rsidRDefault="00151571" w:rsidP="00151571">
      <w:pPr>
        <w:pStyle w:val="Heading4"/>
      </w:pPr>
      <w:r>
        <w:t xml:space="preserve">Replicate </w:t>
      </w:r>
      <w:r w:rsidRPr="00151571">
        <w:t>mysql_secure_installation</w:t>
      </w:r>
    </w:p>
    <w:p w14:paraId="741F9938" w14:textId="46EC0D6C" w:rsidR="00151571" w:rsidRPr="00151571" w:rsidRDefault="00151571" w:rsidP="00151571">
      <w:pPr>
        <w:pStyle w:val="SourceCode"/>
        <w:contextualSpacing/>
        <w:rPr>
          <w:color w:val="215868" w:themeColor="accent5" w:themeShade="80"/>
          <w:sz w:val="22"/>
          <w:szCs w:val="22"/>
        </w:rPr>
      </w:pPr>
      <w:r w:rsidRPr="00151571">
        <w:rPr>
          <w:rStyle w:val="ExtensionTok"/>
          <w:szCs w:val="22"/>
        </w:rPr>
        <w:t>mysql</w:t>
      </w:r>
      <w:r w:rsidRPr="00151571">
        <w:rPr>
          <w:rStyle w:val="AttributeTok"/>
          <w:szCs w:val="22"/>
        </w:rPr>
        <w:t xml:space="preserve"> -e</w:t>
      </w:r>
      <w:r w:rsidRPr="00151571">
        <w:rPr>
          <w:sz w:val="22"/>
          <w:szCs w:val="22"/>
        </w:rPr>
        <w:t xml:space="preserve"> </w:t>
      </w:r>
      <w:r w:rsidRPr="00151571">
        <w:rPr>
          <w:color w:val="215868" w:themeColor="accent5" w:themeShade="80"/>
          <w:sz w:val="22"/>
          <w:szCs w:val="22"/>
        </w:rPr>
        <w:t>"DELETE FROM mysql.user WHERE User=''"</w:t>
      </w:r>
    </w:p>
    <w:p w14:paraId="7B45E756" w14:textId="51371718" w:rsidR="00151571" w:rsidRPr="00151571" w:rsidRDefault="00151571" w:rsidP="00151571">
      <w:pPr>
        <w:pStyle w:val="SourceCode"/>
        <w:contextualSpacing/>
        <w:rPr>
          <w:color w:val="215868" w:themeColor="accent5" w:themeShade="80"/>
          <w:sz w:val="22"/>
          <w:szCs w:val="22"/>
        </w:rPr>
      </w:pPr>
      <w:r w:rsidRPr="00151571">
        <w:rPr>
          <w:rStyle w:val="ExtensionTok"/>
          <w:szCs w:val="22"/>
        </w:rPr>
        <w:t>mysql</w:t>
      </w:r>
      <w:r w:rsidRPr="00151571">
        <w:rPr>
          <w:rStyle w:val="AttributeTok"/>
          <w:szCs w:val="22"/>
        </w:rPr>
        <w:t xml:space="preserve"> -e</w:t>
      </w:r>
      <w:r w:rsidRPr="00151571">
        <w:rPr>
          <w:sz w:val="22"/>
          <w:szCs w:val="22"/>
        </w:rPr>
        <w:t xml:space="preserve"> </w:t>
      </w:r>
      <w:r w:rsidRPr="00151571">
        <w:rPr>
          <w:color w:val="215868" w:themeColor="accent5" w:themeShade="80"/>
          <w:sz w:val="22"/>
          <w:szCs w:val="22"/>
        </w:rPr>
        <w:t>"DELETE FROM mysql.user WHERE User='root' AND Host NOT IN ('localhost', '127.0.0.1', '::1')"</w:t>
      </w:r>
    </w:p>
    <w:p w14:paraId="43C8CC7F" w14:textId="3004431A" w:rsidR="00151571" w:rsidRPr="00151571" w:rsidRDefault="00151571" w:rsidP="00151571">
      <w:pPr>
        <w:pStyle w:val="SourceCode"/>
        <w:contextualSpacing/>
        <w:rPr>
          <w:sz w:val="22"/>
          <w:szCs w:val="22"/>
        </w:rPr>
      </w:pPr>
      <w:r w:rsidRPr="00151571">
        <w:rPr>
          <w:rStyle w:val="ExtensionTok"/>
          <w:szCs w:val="22"/>
        </w:rPr>
        <w:t>mysql</w:t>
      </w:r>
      <w:r w:rsidRPr="00151571">
        <w:rPr>
          <w:rStyle w:val="AttributeTok"/>
          <w:szCs w:val="22"/>
        </w:rPr>
        <w:t xml:space="preserve"> -e</w:t>
      </w:r>
      <w:r w:rsidRPr="00151571">
        <w:rPr>
          <w:sz w:val="22"/>
          <w:szCs w:val="22"/>
        </w:rPr>
        <w:t xml:space="preserve"> </w:t>
      </w:r>
      <w:r w:rsidRPr="00151571">
        <w:rPr>
          <w:color w:val="215868" w:themeColor="accent5" w:themeShade="80"/>
          <w:sz w:val="22"/>
          <w:szCs w:val="22"/>
        </w:rPr>
        <w:t>"DROP DATABASE IF EXISTS test"</w:t>
      </w:r>
    </w:p>
    <w:p w14:paraId="095A0087" w14:textId="72314A98" w:rsidR="00151571" w:rsidRPr="00151571" w:rsidRDefault="00151571" w:rsidP="00151571">
      <w:pPr>
        <w:pStyle w:val="SourceCode"/>
        <w:contextualSpacing/>
        <w:rPr>
          <w:color w:val="215868" w:themeColor="accent5" w:themeShade="80"/>
          <w:sz w:val="22"/>
          <w:szCs w:val="22"/>
        </w:rPr>
      </w:pPr>
      <w:r w:rsidRPr="00151571">
        <w:rPr>
          <w:rStyle w:val="ExtensionTok"/>
          <w:szCs w:val="22"/>
        </w:rPr>
        <w:t>mysql</w:t>
      </w:r>
      <w:r w:rsidRPr="00151571">
        <w:rPr>
          <w:rStyle w:val="AttributeTok"/>
          <w:szCs w:val="22"/>
        </w:rPr>
        <w:t xml:space="preserve"> -e</w:t>
      </w:r>
      <w:r w:rsidRPr="00151571">
        <w:rPr>
          <w:sz w:val="22"/>
          <w:szCs w:val="22"/>
        </w:rPr>
        <w:t xml:space="preserve"> </w:t>
      </w:r>
      <w:r w:rsidRPr="00151571">
        <w:rPr>
          <w:color w:val="215868" w:themeColor="accent5" w:themeShade="80"/>
          <w:sz w:val="22"/>
          <w:szCs w:val="22"/>
        </w:rPr>
        <w:t>"DELETE FROM mysql.db WHERE Db='test' OR Db='test\\_%'"</w:t>
      </w:r>
    </w:p>
    <w:p w14:paraId="2DE51902" w14:textId="415DEC36" w:rsidR="00151571" w:rsidRDefault="00151571" w:rsidP="00151571">
      <w:pPr>
        <w:pStyle w:val="SourceCode"/>
        <w:contextualSpacing/>
        <w:rPr>
          <w:color w:val="215868" w:themeColor="accent5" w:themeShade="80"/>
          <w:sz w:val="22"/>
          <w:szCs w:val="22"/>
        </w:rPr>
      </w:pPr>
      <w:r w:rsidRPr="00151571">
        <w:rPr>
          <w:rStyle w:val="ExtensionTok"/>
          <w:szCs w:val="22"/>
        </w:rPr>
        <w:t>mysql</w:t>
      </w:r>
      <w:r w:rsidRPr="00151571">
        <w:rPr>
          <w:rStyle w:val="AttributeTok"/>
          <w:szCs w:val="22"/>
        </w:rPr>
        <w:t xml:space="preserve"> -e</w:t>
      </w:r>
      <w:r w:rsidRPr="00151571">
        <w:rPr>
          <w:sz w:val="22"/>
          <w:szCs w:val="22"/>
        </w:rPr>
        <w:t xml:space="preserve"> </w:t>
      </w:r>
      <w:r w:rsidRPr="00151571">
        <w:rPr>
          <w:color w:val="215868" w:themeColor="accent5" w:themeShade="80"/>
          <w:sz w:val="22"/>
          <w:szCs w:val="22"/>
        </w:rPr>
        <w:t>"FLUSH PRIVILEGES"</w:t>
      </w:r>
    </w:p>
    <w:p w14:paraId="4B3BBD1E" w14:textId="7F27292E" w:rsidR="00151571" w:rsidRPr="00151571" w:rsidRDefault="00151571" w:rsidP="00151571">
      <w:pPr>
        <w:pStyle w:val="SourceCode"/>
        <w:contextualSpacing/>
        <w:rPr>
          <w:sz w:val="22"/>
          <w:szCs w:val="22"/>
        </w:rPr>
      </w:pPr>
      <w:r w:rsidRPr="00151571">
        <w:rPr>
          <w:noProof/>
          <w:sz w:val="22"/>
          <w:szCs w:val="22"/>
        </w:rPr>
        <w:lastRenderedPageBreak/>
        <w:drawing>
          <wp:inline distT="0" distB="0" distL="0" distR="0" wp14:anchorId="1C63C771" wp14:editId="3AE70C19">
            <wp:extent cx="8392696" cy="6420746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392696" cy="6420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50A20" w14:textId="77777777" w:rsidR="001B59B6" w:rsidRDefault="00555A65">
      <w:pPr>
        <w:pStyle w:val="Heading4"/>
      </w:pPr>
      <w:bookmarkStart w:id="15" w:name="add-database-and-user-for-wordpress"/>
      <w:bookmarkEnd w:id="14"/>
      <w:r>
        <w:t>Add database and user for wordpress</w:t>
      </w:r>
    </w:p>
    <w:p w14:paraId="5E1213C3" w14:textId="09FBCC27" w:rsidR="001B59B6" w:rsidRDefault="00555A65">
      <w:pPr>
        <w:pStyle w:val="SourceCode"/>
        <w:rPr>
          <w:rStyle w:val="StringTok"/>
        </w:rPr>
      </w:pP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CREATE USER 'wordpress-user-</w:t>
      </w:r>
      <w:r w:rsidR="00151571" w:rsidRPr="00151571">
        <w:rPr>
          <w:rStyle w:val="StringTok"/>
          <w:color w:val="002060"/>
        </w:rPr>
        <w:t>p0000000</w:t>
      </w:r>
      <w:r w:rsidR="00151571">
        <w:rPr>
          <w:rStyle w:val="StringTok"/>
          <w:color w:val="002060"/>
        </w:rPr>
        <w:t>'</w:t>
      </w:r>
      <w:r>
        <w:rPr>
          <w:rStyle w:val="StringTok"/>
        </w:rPr>
        <w:t xml:space="preserve">@'localhost' IDENTIFIED BY </w:t>
      </w:r>
      <w:r w:rsidRPr="00151571">
        <w:rPr>
          <w:rStyle w:val="StringTok"/>
          <w:color w:val="002060"/>
        </w:rPr>
        <w:t>'</w:t>
      </w:r>
      <w:r w:rsidR="00151571" w:rsidRPr="00151571">
        <w:rPr>
          <w:rStyle w:val="StringTok"/>
          <w:color w:val="002060"/>
        </w:rPr>
        <w:t>AReallyStrongPasswordThatCantBeCracked</w:t>
      </w:r>
      <w:r w:rsidRPr="00151571">
        <w:rPr>
          <w:rStyle w:val="StringTok"/>
          <w:color w:val="002060"/>
        </w:rPr>
        <w:t>'</w:t>
      </w:r>
      <w:r>
        <w:rPr>
          <w:rStyle w:val="StringTok"/>
        </w:rPr>
        <w:t>"</w:t>
      </w:r>
      <w:r>
        <w:br/>
      </w: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DATABASE </w:t>
      </w:r>
      <w:r>
        <w:rPr>
          <w:rStyle w:val="DataTypeTok"/>
        </w:rPr>
        <w:t>\`</w:t>
      </w:r>
      <w:r>
        <w:rPr>
          <w:rStyle w:val="StringTok"/>
        </w:rPr>
        <w:t>wordpress-db-</w:t>
      </w:r>
      <w:r w:rsidR="00151571" w:rsidRPr="00151571">
        <w:rPr>
          <w:rStyle w:val="StringTok"/>
          <w:color w:val="002060"/>
        </w:rPr>
        <w:t>p0000000</w:t>
      </w:r>
      <w:r>
        <w:rPr>
          <w:rStyle w:val="DataTypeTok"/>
        </w:rPr>
        <w:t>\`</w:t>
      </w:r>
      <w:r>
        <w:rPr>
          <w:rStyle w:val="StringTok"/>
        </w:rPr>
        <w:t>"</w:t>
      </w:r>
      <w:r>
        <w:br/>
      </w: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T ALL PRIVILEGES ON </w:t>
      </w:r>
      <w:r>
        <w:rPr>
          <w:rStyle w:val="DataTypeTok"/>
        </w:rPr>
        <w:t>\`</w:t>
      </w:r>
      <w:r>
        <w:rPr>
          <w:rStyle w:val="StringTok"/>
        </w:rPr>
        <w:t>wordpress-db-</w:t>
      </w:r>
      <w:r w:rsidR="00151571" w:rsidRPr="00151571">
        <w:rPr>
          <w:rStyle w:val="StringTok"/>
          <w:color w:val="002060"/>
        </w:rPr>
        <w:t>p0000000</w:t>
      </w:r>
      <w:r>
        <w:rPr>
          <w:rStyle w:val="DataTypeTok"/>
        </w:rPr>
        <w:t>\`</w:t>
      </w:r>
      <w:r>
        <w:rPr>
          <w:rStyle w:val="StringTok"/>
        </w:rPr>
        <w:t>.* TO 'wordpress-user-</w:t>
      </w:r>
      <w:r w:rsidR="00151571" w:rsidRPr="00151571">
        <w:rPr>
          <w:rStyle w:val="StringTok"/>
          <w:color w:val="002060"/>
        </w:rPr>
        <w:t>p0000000</w:t>
      </w:r>
      <w:r w:rsidRPr="00151571">
        <w:rPr>
          <w:rStyle w:val="StringTok"/>
          <w:color w:val="002060"/>
        </w:rPr>
        <w:t>'</w:t>
      </w:r>
      <w:r>
        <w:rPr>
          <w:rStyle w:val="StringTok"/>
        </w:rPr>
        <w:t>@'localhost'"</w:t>
      </w:r>
      <w:r>
        <w:br/>
      </w: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FLUSH PRIVILEGES"</w:t>
      </w:r>
    </w:p>
    <w:p w14:paraId="0EC78E56" w14:textId="3C5AA241" w:rsidR="00151571" w:rsidRDefault="00151571">
      <w:pPr>
        <w:pStyle w:val="SourceCode"/>
      </w:pPr>
      <w:r w:rsidRPr="00151571">
        <w:rPr>
          <w:noProof/>
        </w:rPr>
        <w:lastRenderedPageBreak/>
        <w:drawing>
          <wp:inline distT="0" distB="0" distL="0" distR="0" wp14:anchorId="21973D5D" wp14:editId="4219DB2C">
            <wp:extent cx="10317015" cy="320084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0317015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F61B7" w14:textId="5A1B706A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69B48931" wp14:editId="4E001236">
            <wp:extent cx="8449854" cy="1781424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8449854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D0B22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Finally change root password for MySQL</w:t>
      </w:r>
    </w:p>
    <w:p w14:paraId="1BF11BC1" w14:textId="76680567" w:rsidR="001B59B6" w:rsidRDefault="00555A65">
      <w:pPr>
        <w:pStyle w:val="SourceCode"/>
      </w:pP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 USER 'root'@'localhost' IDENTIFIED WITH mysql_native_password BY </w:t>
      </w:r>
      <w:r w:rsidRPr="00151571">
        <w:rPr>
          <w:rStyle w:val="StringTok"/>
          <w:color w:val="002060"/>
        </w:rPr>
        <w:t>'</w:t>
      </w:r>
      <w:r w:rsidR="00151571" w:rsidRPr="00151571">
        <w:rPr>
          <w:rStyle w:val="StringTok"/>
          <w:color w:val="002060"/>
        </w:rPr>
        <w:t>AReallyStrongPasswordThatCantBeCracked</w:t>
      </w:r>
      <w:r>
        <w:rPr>
          <w:rStyle w:val="StringTok"/>
        </w:rPr>
        <w:t>"</w:t>
      </w:r>
    </w:p>
    <w:p w14:paraId="0BC26D18" w14:textId="77777777" w:rsidR="001B59B6" w:rsidRDefault="00555A65">
      <w:pPr>
        <w:pStyle w:val="Heading4"/>
      </w:pPr>
      <w:bookmarkStart w:id="16" w:name="configure-wordpress"/>
      <w:bookmarkEnd w:id="15"/>
      <w:r>
        <w:t>Configure Wordpress</w:t>
      </w:r>
    </w:p>
    <w:p w14:paraId="3CDFEB1D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Configure wordpress to use MySQL database</w:t>
      </w:r>
    </w:p>
    <w:p w14:paraId="754B969E" w14:textId="472CCBE7" w:rsidR="001B59B6" w:rsidRDefault="00555A65">
      <w:pPr>
        <w:pStyle w:val="SourceCode"/>
        <w:rPr>
          <w:rStyle w:val="NormalTok"/>
        </w:rPr>
      </w:pP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s/database_name_here/wordpress-db-</w:t>
      </w:r>
      <w:r w:rsidR="00151571">
        <w:rPr>
          <w:rStyle w:val="VariableTok"/>
        </w:rPr>
        <w:t>p0000000</w:t>
      </w:r>
      <w:r>
        <w:rPr>
          <w:rStyle w:val="StringTok"/>
        </w:rPr>
        <w:t>/"</w:t>
      </w:r>
      <w:r>
        <w:rPr>
          <w:rStyle w:val="NormalTok"/>
        </w:rPr>
        <w:t xml:space="preserve"> /var/www/html/</w:t>
      </w:r>
      <w:r w:rsidR="00151571">
        <w:rPr>
          <w:rStyle w:val="VariableTok"/>
        </w:rPr>
        <w:t>p0000000</w:t>
      </w:r>
      <w:r>
        <w:rPr>
          <w:rStyle w:val="NormalTok"/>
        </w:rPr>
        <w:t>/wp-config.php</w:t>
      </w:r>
      <w:r>
        <w:br/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s/username_here/wordpress-user-</w:t>
      </w:r>
      <w:r w:rsidR="00151571">
        <w:rPr>
          <w:rStyle w:val="VariableTok"/>
        </w:rPr>
        <w:t>p0000000</w:t>
      </w:r>
      <w:r>
        <w:rPr>
          <w:rStyle w:val="StringTok"/>
        </w:rPr>
        <w:t>/"</w:t>
      </w:r>
      <w:r>
        <w:rPr>
          <w:rStyle w:val="NormalTok"/>
        </w:rPr>
        <w:t xml:space="preserve"> /var/www/html/</w:t>
      </w:r>
      <w:r w:rsidR="00151571">
        <w:rPr>
          <w:rStyle w:val="VariableTok"/>
        </w:rPr>
        <w:t>p0000000</w:t>
      </w:r>
      <w:r>
        <w:rPr>
          <w:rStyle w:val="NormalTok"/>
        </w:rPr>
        <w:t>/wp-config.php</w:t>
      </w:r>
      <w:r>
        <w:br/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s/password_here</w:t>
      </w:r>
      <w:r w:rsidR="00151571">
        <w:rPr>
          <w:rStyle w:val="StringTok"/>
        </w:rPr>
        <w:t>/</w:t>
      </w:r>
      <w:r w:rsidR="00151571" w:rsidRPr="00151571">
        <w:rPr>
          <w:rStyle w:val="StringTok"/>
          <w:color w:val="002060"/>
        </w:rPr>
        <w:t>AReallyStrongPasswordThatCantBeCracked</w:t>
      </w:r>
      <w:r>
        <w:rPr>
          <w:rStyle w:val="StringTok"/>
        </w:rPr>
        <w:t>/"</w:t>
      </w:r>
      <w:r>
        <w:rPr>
          <w:rStyle w:val="NormalTok"/>
        </w:rPr>
        <w:t xml:space="preserve"> /var/www/html/</w:t>
      </w:r>
      <w:r w:rsidR="00151571" w:rsidRPr="00151571">
        <w:rPr>
          <w:rStyle w:val="NormalTok"/>
          <w:color w:val="002060"/>
        </w:rPr>
        <w:t>p0000000</w:t>
      </w:r>
      <w:r>
        <w:rPr>
          <w:rStyle w:val="NormalTok"/>
        </w:rPr>
        <w:t>/wp-config.php</w:t>
      </w:r>
    </w:p>
    <w:p w14:paraId="1C973D94" w14:textId="5A5CD51A" w:rsidR="00151571" w:rsidRDefault="00151571">
      <w:pPr>
        <w:pStyle w:val="SourceCode"/>
      </w:pPr>
      <w:r w:rsidRPr="00151571">
        <w:rPr>
          <w:noProof/>
        </w:rPr>
        <w:lastRenderedPageBreak/>
        <w:drawing>
          <wp:inline distT="0" distB="0" distL="0" distR="0" wp14:anchorId="36683471" wp14:editId="56B09F67">
            <wp:extent cx="5934903" cy="1371791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E187E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Set security key</w:t>
      </w:r>
    </w:p>
    <w:p w14:paraId="365E8599" w14:textId="19098BD8" w:rsidR="001B59B6" w:rsidRDefault="00555A65">
      <w:pPr>
        <w:pStyle w:val="SourceCode"/>
        <w:rPr>
          <w:rStyle w:val="NormalTok"/>
        </w:rPr>
      </w:pPr>
      <w:r>
        <w:rPr>
          <w:rStyle w:val="VariableTok"/>
        </w:rPr>
        <w:t>SALT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L</w:t>
      </w:r>
      <w:r>
        <w:rPr>
          <w:rStyle w:val="NormalTok"/>
        </w:rPr>
        <w:t xml:space="preserve"> https://api.wordpress.org/secret-key/1.1/salt/</w:t>
      </w:r>
      <w:r>
        <w:rPr>
          <w:rStyle w:val="VariableTok"/>
        </w:rPr>
        <w:t>)</w:t>
      </w:r>
      <w:r>
        <w:br/>
      </w:r>
      <w:r>
        <w:rPr>
          <w:rStyle w:val="VariableTok"/>
        </w:rPr>
        <w:t>STRING</w:t>
      </w:r>
      <w:r>
        <w:rPr>
          <w:rStyle w:val="OperatorTok"/>
        </w:rPr>
        <w:t>=</w:t>
      </w:r>
      <w:r>
        <w:rPr>
          <w:rStyle w:val="StringTok"/>
        </w:rPr>
        <w:t>'put your unique phrase here'</w:t>
      </w:r>
      <w:r>
        <w:br/>
      </w:r>
      <w:r>
        <w:rPr>
          <w:rStyle w:val="BuiltInTok"/>
        </w:rPr>
        <w:t>printf</w:t>
      </w:r>
      <w:r>
        <w:rPr>
          <w:rStyle w:val="NormalTok"/>
        </w:rPr>
        <w:t xml:space="preserve"> </w:t>
      </w:r>
      <w:r>
        <w:rPr>
          <w:rStyle w:val="StringTok"/>
        </w:rPr>
        <w:t>'%s\n'</w:t>
      </w:r>
      <w:r>
        <w:rPr>
          <w:rStyle w:val="NormalTok"/>
        </w:rPr>
        <w:t xml:space="preserve"> </w:t>
      </w:r>
      <w:r>
        <w:rPr>
          <w:rStyle w:val="StringTok"/>
        </w:rPr>
        <w:t>"g/</w:t>
      </w:r>
      <w:r>
        <w:rPr>
          <w:rStyle w:val="VariableTok"/>
        </w:rPr>
        <w:t>$STRING</w:t>
      </w:r>
      <w:r>
        <w:rPr>
          <w:rStyle w:val="StringTok"/>
        </w:rPr>
        <w:t>/d"</w:t>
      </w:r>
      <w:r>
        <w:rPr>
          <w:rStyle w:val="NormalTok"/>
        </w:rPr>
        <w:t xml:space="preserve"> a </w:t>
      </w:r>
      <w:r>
        <w:rPr>
          <w:rStyle w:val="StringTok"/>
        </w:rPr>
        <w:t>"</w:t>
      </w:r>
      <w:r>
        <w:rPr>
          <w:rStyle w:val="VariableTok"/>
        </w:rPr>
        <w:t>$SALT</w:t>
      </w:r>
      <w:r>
        <w:rPr>
          <w:rStyle w:val="StringTok"/>
        </w:rPr>
        <w:t>"</w:t>
      </w:r>
      <w:r>
        <w:rPr>
          <w:rStyle w:val="NormalTok"/>
        </w:rPr>
        <w:t xml:space="preserve"> . w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ed</w:t>
      </w:r>
      <w:r>
        <w:rPr>
          <w:rStyle w:val="NormalTok"/>
        </w:rPr>
        <w:t xml:space="preserve"> </w:t>
      </w:r>
      <w:r>
        <w:rPr>
          <w:rStyle w:val="AttributeTok"/>
        </w:rPr>
        <w:t>-s</w:t>
      </w:r>
      <w:r>
        <w:rPr>
          <w:rStyle w:val="NormalTok"/>
        </w:rPr>
        <w:t xml:space="preserve"> /var/www/html/</w:t>
      </w:r>
      <w:r w:rsidR="00151571" w:rsidRPr="00151571">
        <w:rPr>
          <w:rStyle w:val="NormalTok"/>
          <w:color w:val="002060"/>
        </w:rPr>
        <w:t>p0000000</w:t>
      </w:r>
      <w:r>
        <w:rPr>
          <w:rStyle w:val="NormalTok"/>
        </w:rPr>
        <w:t>/wp-config.php</w:t>
      </w:r>
    </w:p>
    <w:p w14:paraId="1E469C69" w14:textId="371F68C5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4B032AED" wp14:editId="5392AC60">
            <wp:extent cx="8240275" cy="1495634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8240275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800BE" w14:textId="117D7423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 xml:space="preserve">Add this so that the website html point to the right </w:t>
      </w:r>
      <w:r w:rsidR="001C37C1">
        <w:rPr>
          <w:shd w:val="pct15" w:color="auto" w:fill="FFFFFF"/>
        </w:rPr>
        <w:t>IP</w:t>
      </w:r>
    </w:p>
    <w:p w14:paraId="768161C5" w14:textId="087C7D55" w:rsidR="001B59B6" w:rsidRDefault="00555A65">
      <w:pPr>
        <w:pStyle w:val="SourceCode"/>
        <w:rPr>
          <w:rStyle w:val="NormalTok"/>
        </w:rPr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define('WP_HOME','https://</w:t>
      </w:r>
      <w:r w:rsidR="00151571">
        <w:rPr>
          <w:rStyle w:val="VariableTok"/>
        </w:rPr>
        <w:t>10.10.10.10</w:t>
      </w:r>
      <w:r>
        <w:rPr>
          <w:rStyle w:val="StringTok"/>
        </w:rPr>
        <w:t>');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/var/www/html/</w:t>
      </w:r>
      <w:r w:rsidR="00151571" w:rsidRPr="00151571">
        <w:rPr>
          <w:rStyle w:val="NormalTok"/>
          <w:color w:val="002060"/>
        </w:rPr>
        <w:t>p0000000</w:t>
      </w:r>
      <w:r>
        <w:rPr>
          <w:rStyle w:val="NormalTok"/>
        </w:rPr>
        <w:t>/wp-config.php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define('WP_SITEURL','https://</w:t>
      </w:r>
      <w:r w:rsidR="00151571">
        <w:rPr>
          <w:rStyle w:val="VariableTok"/>
        </w:rPr>
        <w:t>10.10.10.10</w:t>
      </w:r>
      <w:r>
        <w:rPr>
          <w:rStyle w:val="StringTok"/>
        </w:rPr>
        <w:t>');"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/var/www/html/</w:t>
      </w:r>
      <w:r w:rsidR="00151571" w:rsidRPr="00151571">
        <w:rPr>
          <w:rStyle w:val="NormalTok"/>
          <w:color w:val="002060"/>
        </w:rPr>
        <w:t>p0000000</w:t>
      </w:r>
      <w:r>
        <w:rPr>
          <w:rStyle w:val="NormalTok"/>
        </w:rPr>
        <w:t>/wp-config.php</w:t>
      </w:r>
    </w:p>
    <w:p w14:paraId="2AE0E84E" w14:textId="7F0630ED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2B8FE7A3" wp14:editId="4AB635A6">
            <wp:extent cx="4324954" cy="7144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0C038" w14:textId="77777777" w:rsidR="001B59B6" w:rsidRPr="00FD1AC8" w:rsidRDefault="00555A65">
      <w:pPr>
        <w:pStyle w:val="BlockText"/>
        <w:rPr>
          <w:shd w:val="pct15" w:color="auto" w:fill="FFFFFF"/>
        </w:rPr>
      </w:pPr>
      <w:r w:rsidRPr="00FD1AC8">
        <w:rPr>
          <w:shd w:val="pct15" w:color="auto" w:fill="FFFFFF"/>
        </w:rPr>
        <w:t>Increase file upload size</w:t>
      </w:r>
    </w:p>
    <w:p w14:paraId="382B15B6" w14:textId="0C4506F1" w:rsidR="001B59B6" w:rsidRDefault="00555A65">
      <w:pPr>
        <w:pStyle w:val="SourceCode"/>
        <w:rPr>
          <w:rStyle w:val="NormalTok"/>
        </w:rPr>
      </w:pP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s/post_max_size\ =\ 8M/post_max_size\ =\ 10M/"</w:t>
      </w:r>
      <w:r>
        <w:rPr>
          <w:rStyle w:val="NormalTok"/>
        </w:rPr>
        <w:t xml:space="preserve"> /etc/php/</w:t>
      </w:r>
      <w:r>
        <w:rPr>
          <w:rStyle w:val="PreprocessorTok"/>
        </w:rPr>
        <w:t>*</w:t>
      </w:r>
      <w:r>
        <w:rPr>
          <w:rStyle w:val="NormalTok"/>
        </w:rPr>
        <w:t>/apache2/php.ini</w:t>
      </w:r>
      <w:r>
        <w:br/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s/upload_max_filesize\ =\ 2M/upload_max_filesize\ =\ 10M/"</w:t>
      </w:r>
      <w:r>
        <w:rPr>
          <w:rStyle w:val="NormalTok"/>
        </w:rPr>
        <w:t xml:space="preserve"> /etc/php/</w:t>
      </w:r>
      <w:r>
        <w:rPr>
          <w:rStyle w:val="PreprocessorTok"/>
        </w:rPr>
        <w:t>*</w:t>
      </w:r>
      <w:r>
        <w:rPr>
          <w:rStyle w:val="NormalTok"/>
        </w:rPr>
        <w:t>/apache2/php.ini</w:t>
      </w:r>
    </w:p>
    <w:p w14:paraId="4F280565" w14:textId="3C53173B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5AAF0454" wp14:editId="0745F8D0">
            <wp:extent cx="7449590" cy="523948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449590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CBA23" w14:textId="77777777" w:rsidR="001B59B6" w:rsidRDefault="00555A65">
      <w:pPr>
        <w:pStyle w:val="Heading4"/>
      </w:pPr>
      <w:bookmarkStart w:id="17" w:name="getting-the-logs"/>
      <w:bookmarkEnd w:id="16"/>
      <w:r>
        <w:t>Getting the logs</w:t>
      </w:r>
    </w:p>
    <w:p w14:paraId="7FADB471" w14:textId="25BE9E0F" w:rsidR="001B59B6" w:rsidRDefault="00555A65">
      <w:pPr>
        <w:pStyle w:val="SourceCode"/>
        <w:rPr>
          <w:rStyle w:val="NormalTok"/>
        </w:rPr>
      </w:pP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20 /var/log/apache2/access.log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20 /var/log/syslog</w:t>
      </w:r>
      <w:r>
        <w:br/>
      </w:r>
      <w:r>
        <w:rPr>
          <w:rStyle w:val="FunctionTok"/>
        </w:rPr>
        <w:lastRenderedPageBreak/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20 /var/log/mysql/error.log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20 /var/log/apache2/error.log</w:t>
      </w:r>
      <w:bookmarkEnd w:id="0"/>
      <w:bookmarkEnd w:id="8"/>
      <w:bookmarkEnd w:id="9"/>
      <w:bookmarkEnd w:id="17"/>
    </w:p>
    <w:p w14:paraId="1CC27F11" w14:textId="1E331663" w:rsidR="00151571" w:rsidRDefault="00151571">
      <w:pPr>
        <w:pStyle w:val="SourceCode"/>
      </w:pPr>
      <w:r w:rsidRPr="00151571">
        <w:rPr>
          <w:noProof/>
        </w:rPr>
        <w:drawing>
          <wp:inline distT="0" distB="0" distL="0" distR="0" wp14:anchorId="28EE86B1" wp14:editId="2B12D287">
            <wp:extent cx="9190435" cy="44291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9195548" cy="4431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15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A9DA4" w14:textId="77777777" w:rsidR="005C1FA3" w:rsidRDefault="005C1FA3">
      <w:pPr>
        <w:spacing w:after="0"/>
      </w:pPr>
      <w:r>
        <w:separator/>
      </w:r>
    </w:p>
  </w:endnote>
  <w:endnote w:type="continuationSeparator" w:id="0">
    <w:p w14:paraId="16B50EA5" w14:textId="77777777" w:rsidR="005C1FA3" w:rsidRDefault="005C1F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586CD" w14:textId="77777777" w:rsidR="005C1FA3" w:rsidRDefault="005C1FA3">
      <w:r>
        <w:separator/>
      </w:r>
    </w:p>
  </w:footnote>
  <w:footnote w:type="continuationSeparator" w:id="0">
    <w:p w14:paraId="7A92CE79" w14:textId="77777777" w:rsidR="005C1FA3" w:rsidRDefault="005C1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9EAB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59B6"/>
    <w:rsid w:val="00070885"/>
    <w:rsid w:val="00151571"/>
    <w:rsid w:val="0015183F"/>
    <w:rsid w:val="001B59B6"/>
    <w:rsid w:val="001C37C1"/>
    <w:rsid w:val="002D04B6"/>
    <w:rsid w:val="00337FC0"/>
    <w:rsid w:val="00341ADB"/>
    <w:rsid w:val="003474B8"/>
    <w:rsid w:val="00477BC5"/>
    <w:rsid w:val="00555A65"/>
    <w:rsid w:val="005C1FA3"/>
    <w:rsid w:val="0061256F"/>
    <w:rsid w:val="009517C6"/>
    <w:rsid w:val="009C1B83"/>
    <w:rsid w:val="00C42B49"/>
    <w:rsid w:val="00D81468"/>
    <w:rsid w:val="00DD76C7"/>
    <w:rsid w:val="00EB3B73"/>
    <w:rsid w:val="00FD1A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62852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151571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er">
    <w:name w:val="header"/>
    <w:basedOn w:val="Normal"/>
    <w:link w:val="HeaderChar"/>
    <w:unhideWhenUsed/>
    <w:rsid w:val="00D814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81468"/>
  </w:style>
  <w:style w:type="paragraph" w:styleId="Footer">
    <w:name w:val="footer"/>
    <w:basedOn w:val="Normal"/>
    <w:link w:val="FooterChar"/>
    <w:unhideWhenUsed/>
    <w:rsid w:val="00D814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814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98ABB2"/>
      </a:dk1>
      <a:lt1>
        <a:sysClr val="window" lastClr="282A36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1</Words>
  <Characters>10386</Characters>
  <Application>Microsoft Office Word</Application>
  <DocSecurity>0</DocSecurity>
  <Lines>86</Lines>
  <Paragraphs>24</Paragraphs>
  <ScaleCrop>false</ScaleCrop>
  <Company/>
  <LinksUpToDate>false</LinksUpToDate>
  <CharactersWithSpaces>1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22-01-15T07:37:00Z</dcterms:created>
  <dcterms:modified xsi:type="dcterms:W3CDTF">2022-01-15T07:37:00Z</dcterms:modified>
</cp:coreProperties>
</file>